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>
    <v:background id="_x0000_s1025" o:bwmode="white" o:targetscreensize="1024,768">
      <v:fill r:id="rId7" o:title="M365MV" recolor="t" type="frame"/>
    </v:background>
  </w:background>
  <w:body>
    <w:p w14:paraId="16A00E21" w14:textId="1BACD48C" w:rsidR="002F2A2A" w:rsidRDefault="00194676" w:rsidP="00A61B90">
      <w:pPr>
        <w:jc w:val="center"/>
      </w:pPr>
      <w:r>
        <w:rPr>
          <w:noProof/>
        </w:rPr>
        <w:drawing>
          <wp:anchor distT="0" distB="0" distL="114300" distR="114300" simplePos="0" relativeHeight="251658241" behindDoc="1" locked="0" layoutInCell="1" allowOverlap="1" wp14:anchorId="3C06AF98" wp14:editId="66FDE545">
            <wp:simplePos x="0" y="0"/>
            <wp:positionH relativeFrom="column">
              <wp:posOffset>4323080</wp:posOffset>
            </wp:positionH>
            <wp:positionV relativeFrom="paragraph">
              <wp:posOffset>-638175</wp:posOffset>
            </wp:positionV>
            <wp:extent cx="2241737" cy="758147"/>
            <wp:effectExtent l="0" t="0" r="0" b="0"/>
            <wp:wrapNone/>
            <wp:docPr id="49" name="Picture 49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date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1737" cy="7581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2" behindDoc="1" locked="0" layoutInCell="1" allowOverlap="1" wp14:anchorId="58DDF9E1" wp14:editId="0658E3E7">
            <wp:simplePos x="0" y="0"/>
            <wp:positionH relativeFrom="column">
              <wp:posOffset>-590550</wp:posOffset>
            </wp:positionH>
            <wp:positionV relativeFrom="paragraph">
              <wp:posOffset>-600075</wp:posOffset>
            </wp:positionV>
            <wp:extent cx="2450465" cy="746760"/>
            <wp:effectExtent l="0" t="0" r="0" b="0"/>
            <wp:wrapNone/>
            <wp:docPr id="54" name="Picture 54" descr="A picture containing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logo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0465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4AC2CF" w14:textId="3B087A79" w:rsidR="002F2A2A" w:rsidRDefault="002F2A2A" w:rsidP="00A61B90">
      <w:pPr>
        <w:jc w:val="center"/>
      </w:pPr>
    </w:p>
    <w:p w14:paraId="7020493A" w14:textId="4D3E795D" w:rsidR="002F2A2A" w:rsidRDefault="002F2A2A" w:rsidP="00A61B90">
      <w:pPr>
        <w:jc w:val="center"/>
      </w:pPr>
    </w:p>
    <w:p w14:paraId="21A62198" w14:textId="71430F45" w:rsidR="002F2A2A" w:rsidRDefault="002F2A2A" w:rsidP="00A61B90">
      <w:pPr>
        <w:jc w:val="center"/>
      </w:pPr>
    </w:p>
    <w:p w14:paraId="7D6390DE" w14:textId="57BE46B8" w:rsidR="002F2A2A" w:rsidRDefault="002F2A2A" w:rsidP="00A61B90">
      <w:pPr>
        <w:jc w:val="center"/>
      </w:pPr>
    </w:p>
    <w:p w14:paraId="6FB98DE1" w14:textId="72656B43" w:rsidR="002F2A2A" w:rsidRDefault="002F2A2A" w:rsidP="00A61B90">
      <w:pPr>
        <w:jc w:val="center"/>
      </w:pPr>
    </w:p>
    <w:p w14:paraId="5ACA37B6" w14:textId="37D0DB75" w:rsidR="00194676" w:rsidRDefault="00001EEA" w:rsidP="00A61B90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6A6CA240" wp14:editId="627FE38E">
                <wp:simplePos x="0" y="0"/>
                <wp:positionH relativeFrom="page">
                  <wp:align>right</wp:align>
                </wp:positionH>
                <wp:positionV relativeFrom="margin">
                  <wp:posOffset>1914525</wp:posOffset>
                </wp:positionV>
                <wp:extent cx="7762875" cy="1552575"/>
                <wp:effectExtent l="0" t="0" r="9525" b="9525"/>
                <wp:wrapTight wrapText="bothSides">
                  <wp:wrapPolygon edited="0">
                    <wp:start x="0" y="0"/>
                    <wp:lineTo x="0" y="21467"/>
                    <wp:lineTo x="21573" y="21467"/>
                    <wp:lineTo x="21573" y="0"/>
                    <wp:lineTo x="0" y="0"/>
                  </wp:wrapPolygon>
                </wp:wrapTight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2875" cy="1552575"/>
                        </a:xfrm>
                        <a:prstGeom prst="rect">
                          <a:avLst/>
                        </a:prstGeom>
                        <a:solidFill>
                          <a:srgbClr val="7A4573"/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2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4D583B0" w14:textId="77777777" w:rsidR="00C21DC2" w:rsidRPr="00194676" w:rsidRDefault="00C21DC2" w:rsidP="00A61B90">
                            <w:pPr>
                              <w:jc w:val="center"/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 w:rsidRPr="00194676"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Microsoft 365 Virtual Marathon</w:t>
                            </w:r>
                          </w:p>
                          <w:p w14:paraId="5948BF34" w14:textId="7075856A" w:rsidR="00C21DC2" w:rsidRPr="00194676" w:rsidRDefault="0036578D" w:rsidP="00A61B90">
                            <w:pPr>
                              <w:jc w:val="center"/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 xml:space="preserve">Attendee </w:t>
                            </w:r>
                            <w:r w:rsidR="00C21DC2" w:rsidRPr="00194676">
                              <w:rPr>
                                <w:bCs/>
                                <w:color w:val="FFFFFF" w:themeColor="background1"/>
                                <w:sz w:val="48"/>
                                <w:szCs w:val="48"/>
                              </w:rPr>
                              <w:t>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6CA240" id="Rectangle 1" o:spid="_x0000_s1026" style="position:absolute;left:0;text-align:left;margin-left:560.05pt;margin-top:150.75pt;width:611.25pt;height:122.25pt;z-index:-2516582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" fillcolor="#7a4573" stroked="f" strokeweight=".5pt">
                <v:textbox>
                  <w:txbxContent>
                    <w:p w14:paraId="24D583B0" w14:textId="77777777" w:rsidR="00C21DC2" w:rsidRPr="00194676" w:rsidRDefault="00C21DC2" w:rsidP="00A61B90">
                      <w:pPr>
                        <w:jc w:val="center"/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 w:rsidRPr="00194676"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>Microsoft 365 Virtual Marathon</w:t>
                      </w:r>
                    </w:p>
                    <w:p w14:paraId="5948BF34" w14:textId="7075856A" w:rsidR="00C21DC2" w:rsidRPr="00194676" w:rsidRDefault="0036578D" w:rsidP="00A61B90">
                      <w:pPr>
                        <w:jc w:val="center"/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</w:pPr>
                      <w:r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 xml:space="preserve">Attendee </w:t>
                      </w:r>
                      <w:r w:rsidR="00C21DC2" w:rsidRPr="00194676">
                        <w:rPr>
                          <w:bCs/>
                          <w:color w:val="FFFFFF" w:themeColor="background1"/>
                          <w:sz w:val="48"/>
                          <w:szCs w:val="48"/>
                        </w:rPr>
                        <w:t>Guide</w:t>
                      </w:r>
                    </w:p>
                  </w:txbxContent>
                </v:textbox>
                <w10:wrap type="tight" anchorx="page" anchory="margin"/>
              </v:rect>
            </w:pict>
          </mc:Fallback>
        </mc:AlternateContent>
      </w:r>
    </w:p>
    <w:p w14:paraId="0E8D0FDF" w14:textId="6509A1A8" w:rsidR="00F17BDC" w:rsidRDefault="00F17BDC" w:rsidP="00A61B90">
      <w:pPr>
        <w:jc w:val="center"/>
      </w:pPr>
    </w:p>
    <w:p w14:paraId="1F10B637" w14:textId="56D6FC5F" w:rsidR="00F17BDC" w:rsidRDefault="00F17BDC" w:rsidP="00A61B90">
      <w:pPr>
        <w:jc w:val="center"/>
      </w:pPr>
    </w:p>
    <w:p w14:paraId="13EB36EF" w14:textId="0843FE57" w:rsidR="00F17BDC" w:rsidRDefault="00F17BDC" w:rsidP="00A61B90">
      <w:pPr>
        <w:jc w:val="center"/>
      </w:pPr>
    </w:p>
    <w:p w14:paraId="6E0271C2" w14:textId="546D23CF" w:rsidR="00194676" w:rsidRDefault="00194676" w:rsidP="00A61B90">
      <w:pPr>
        <w:jc w:val="center"/>
      </w:pPr>
    </w:p>
    <w:p w14:paraId="308AD4F7" w14:textId="5BA304A1" w:rsidR="00194676" w:rsidRDefault="00194676" w:rsidP="00A61B90">
      <w:pPr>
        <w:jc w:val="center"/>
      </w:pPr>
    </w:p>
    <w:p w14:paraId="2F909A82" w14:textId="17F57B11" w:rsidR="00001EEA" w:rsidRDefault="00001EEA" w:rsidP="00A61B90">
      <w:pPr>
        <w:jc w:val="center"/>
      </w:pPr>
      <w:r>
        <w:rPr>
          <w:noProof/>
        </w:rPr>
        <w:drawing>
          <wp:anchor distT="0" distB="0" distL="114300" distR="114300" simplePos="0" relativeHeight="251658243" behindDoc="1" locked="0" layoutInCell="1" allowOverlap="1" wp14:anchorId="22F0662A" wp14:editId="4960A0E2">
            <wp:simplePos x="0" y="0"/>
            <wp:positionH relativeFrom="page">
              <wp:posOffset>2081530</wp:posOffset>
            </wp:positionH>
            <wp:positionV relativeFrom="paragraph">
              <wp:posOffset>29210</wp:posOffset>
            </wp:positionV>
            <wp:extent cx="5681345" cy="4142105"/>
            <wp:effectExtent l="0" t="0" r="0" b="0"/>
            <wp:wrapNone/>
            <wp:docPr id="59" name="Picture 59" descr="A picture containing bear, table, teddy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the-globe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1345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030D33" w14:textId="24A70DC4" w:rsidR="00194676" w:rsidRDefault="00194676" w:rsidP="00A61B90">
      <w:pPr>
        <w:jc w:val="center"/>
      </w:pPr>
    </w:p>
    <w:p w14:paraId="24838C67" w14:textId="66BDBA7A" w:rsidR="00F17BDC" w:rsidRDefault="00F17BDC" w:rsidP="00A61B90">
      <w:pPr>
        <w:jc w:val="center"/>
      </w:pPr>
    </w:p>
    <w:p w14:paraId="17A7C878" w14:textId="1AC25786" w:rsidR="00F17BDC" w:rsidRDefault="00F17BDC" w:rsidP="00A61B90">
      <w:pPr>
        <w:jc w:val="center"/>
      </w:pPr>
    </w:p>
    <w:p w14:paraId="2CA45E70" w14:textId="77777777" w:rsidR="00F17BDC" w:rsidRDefault="00F17BDC" w:rsidP="00A61B90">
      <w:pPr>
        <w:jc w:val="center"/>
      </w:pPr>
    </w:p>
    <w:p w14:paraId="07346A81" w14:textId="77777777" w:rsidR="00194676" w:rsidRDefault="00194676" w:rsidP="00A61B90">
      <w:pPr>
        <w:jc w:val="center"/>
      </w:pPr>
    </w:p>
    <w:p w14:paraId="3C84ED0B" w14:textId="00E68C4B" w:rsidR="002F2A2A" w:rsidRDefault="002F2A2A" w:rsidP="00A61B90">
      <w:pPr>
        <w:jc w:val="center"/>
      </w:pPr>
    </w:p>
    <w:p w14:paraId="5286A606" w14:textId="1E04B6E5" w:rsidR="002F2A2A" w:rsidRDefault="002F2A2A" w:rsidP="00A61B90">
      <w:pPr>
        <w:jc w:val="center"/>
      </w:pPr>
    </w:p>
    <w:p w14:paraId="129C04A8" w14:textId="75E9B279" w:rsidR="002F2A2A" w:rsidRDefault="002F2A2A" w:rsidP="00A61B90">
      <w:pPr>
        <w:jc w:val="center"/>
      </w:pPr>
    </w:p>
    <w:p w14:paraId="066B57A8" w14:textId="77777777" w:rsidR="002F2A2A" w:rsidRDefault="002F2A2A" w:rsidP="00A61B90">
      <w:pPr>
        <w:jc w:val="center"/>
      </w:pPr>
    </w:p>
    <w:sdt>
      <w:sdtPr>
        <w:rPr>
          <w:rFonts w:asciiTheme="minorHAnsi" w:eastAsiaTheme="minorEastAsia" w:hAnsiTheme="minorHAnsi" w:cstheme="minorBidi"/>
          <w:b w:val="0"/>
          <w:bCs w:val="0"/>
          <w:caps w:val="0"/>
          <w:smallCaps/>
          <w:color w:val="auto"/>
          <w:sz w:val="22"/>
          <w:szCs w:val="22"/>
        </w:rPr>
        <w:id w:val="1634901504"/>
        <w:docPartObj>
          <w:docPartGallery w:val="Table of Contents"/>
          <w:docPartUnique/>
        </w:docPartObj>
      </w:sdtPr>
      <w:sdtEndPr>
        <w:rPr>
          <w:smallCaps w:val="0"/>
          <w:noProof/>
        </w:rPr>
      </w:sdtEndPr>
      <w:sdtContent>
        <w:p w14:paraId="6216024C" w14:textId="5E1AF374" w:rsidR="00FA0509" w:rsidRDefault="00FA0509" w:rsidP="00325C58">
          <w:pPr>
            <w:pStyle w:val="TOCHeading"/>
            <w:numPr>
              <w:ilvl w:val="0"/>
              <w:numId w:val="0"/>
            </w:numPr>
            <w:ind w:left="432"/>
          </w:pPr>
          <w:r>
            <w:t>Contents</w:t>
          </w:r>
        </w:p>
        <w:p w14:paraId="46AA3E3A" w14:textId="718AD986" w:rsidR="000C69E4" w:rsidRDefault="00FA050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319399" w:history="1">
            <w:r w:rsidR="000C69E4" w:rsidRPr="00BE4930">
              <w:rPr>
                <w:rStyle w:val="Hyperlink"/>
                <w:noProof/>
              </w:rPr>
              <w:t>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Overview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399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2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C221B1A" w14:textId="01519C88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0" w:history="1">
            <w:r w:rsidR="000C69E4" w:rsidRPr="00BE4930">
              <w:rPr>
                <w:rStyle w:val="Hyperlink"/>
                <w:noProof/>
              </w:rPr>
              <w:t>2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Conference Best Practice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0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3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13767ABB" w14:textId="0DA3C1AE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1" w:history="1">
            <w:r w:rsidR="000C69E4" w:rsidRPr="00BE4930">
              <w:rPr>
                <w:rStyle w:val="Hyperlink"/>
                <w:noProof/>
              </w:rPr>
              <w:t>3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Joining Sess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1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3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34F19F2" w14:textId="5704F243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2" w:history="1">
            <w:r w:rsidR="000C69E4" w:rsidRPr="00BE4930">
              <w:rPr>
                <w:rStyle w:val="Hyperlink"/>
                <w:noProof/>
              </w:rPr>
              <w:t>3.1.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Join Links to Access Live Event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2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3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CA333BA" w14:textId="63748217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3" w:history="1">
            <w:r w:rsidR="000C69E4" w:rsidRPr="00BE4930">
              <w:rPr>
                <w:rStyle w:val="Hyperlink"/>
                <w:noProof/>
              </w:rPr>
              <w:t>3.1.2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chedule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3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2C04461B" w14:textId="78B284AC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4" w:history="1">
            <w:r w:rsidR="000C69E4" w:rsidRPr="00BE4930">
              <w:rPr>
                <w:rStyle w:val="Hyperlink"/>
                <w:noProof/>
              </w:rPr>
              <w:t>3.1.3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ess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4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3B0243FD" w14:textId="426A6446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5" w:history="1">
            <w:r w:rsidR="000C69E4" w:rsidRPr="00BE4930">
              <w:rPr>
                <w:rStyle w:val="Hyperlink"/>
                <w:noProof/>
              </w:rPr>
              <w:t>3.1.4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peaker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5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60F71401" w14:textId="383CB7B4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6" w:history="1">
            <w:r w:rsidR="000C69E4" w:rsidRPr="00BE4930">
              <w:rPr>
                <w:rStyle w:val="Hyperlink"/>
                <w:noProof/>
              </w:rPr>
              <w:t>3.1.5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ponsor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6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1C75511" w14:textId="63BD5517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07" w:history="1">
            <w:r w:rsidR="000C69E4" w:rsidRPr="00BE4930">
              <w:rPr>
                <w:rStyle w:val="Hyperlink"/>
                <w:noProof/>
              </w:rPr>
              <w:t>3.1.6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Attending the live event on the web version of Microsoft Team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7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4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57171377" w14:textId="5F209848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08" w:history="1">
            <w:r w:rsidR="000C69E4" w:rsidRPr="00BE4930">
              <w:rPr>
                <w:rStyle w:val="Hyperlink"/>
                <w:noProof/>
              </w:rPr>
              <w:t>4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Participating in the Live Event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8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5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2B528F1B" w14:textId="1F2F0746" w:rsidR="000C69E4" w:rsidRDefault="00E06C2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1319409" w:history="1">
            <w:r w:rsidR="000C69E4" w:rsidRPr="00BE4930">
              <w:rPr>
                <w:rStyle w:val="Hyperlink"/>
                <w:noProof/>
              </w:rPr>
              <w:t>4.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How to Use Closed Captioning and Subtitle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09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5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1948C53E" w14:textId="54AAA439" w:rsidR="000C69E4" w:rsidRDefault="00E06C2C">
          <w:pPr>
            <w:pStyle w:val="TOC3"/>
            <w:tabs>
              <w:tab w:val="left" w:pos="1320"/>
              <w:tab w:val="right" w:leader="dot" w:pos="9350"/>
            </w:tabs>
            <w:rPr>
              <w:noProof/>
            </w:rPr>
          </w:pPr>
          <w:hyperlink w:anchor="_Toc41319410" w:history="1">
            <w:r w:rsidR="000C69E4" w:rsidRPr="00BE4930">
              <w:rPr>
                <w:rStyle w:val="Hyperlink"/>
                <w:noProof/>
              </w:rPr>
              <w:t>4.1.1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Adjusting the Resolution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0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5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17C3AB7A" w14:textId="736E5AC2" w:rsidR="000C69E4" w:rsidRDefault="00E06C2C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41319411" w:history="1">
            <w:r w:rsidR="000C69E4" w:rsidRPr="00BE4930">
              <w:rPr>
                <w:rStyle w:val="Hyperlink"/>
                <w:noProof/>
              </w:rPr>
              <w:t>4.2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How to Ask Quest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1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6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8961387" w14:textId="741EA7D3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2" w:history="1">
            <w:r w:rsidR="000C69E4" w:rsidRPr="00BE4930">
              <w:rPr>
                <w:rStyle w:val="Hyperlink"/>
                <w:noProof/>
              </w:rPr>
              <w:t>5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Community Zone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2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6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40780253" w14:textId="001C2958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3" w:history="1">
            <w:r w:rsidR="000C69E4" w:rsidRPr="00BE4930">
              <w:rPr>
                <w:rStyle w:val="Hyperlink"/>
                <w:noProof/>
              </w:rPr>
              <w:t>6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Sponsor Room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3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6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56FE13A6" w14:textId="42C3AD26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4" w:history="1">
            <w:r w:rsidR="000C69E4" w:rsidRPr="00BE4930">
              <w:rPr>
                <w:rStyle w:val="Hyperlink"/>
                <w:noProof/>
              </w:rPr>
              <w:t>7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Event Raffle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4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7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6C44BDEA" w14:textId="2572D00A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5" w:history="1">
            <w:r w:rsidR="000C69E4" w:rsidRPr="00BE4930">
              <w:rPr>
                <w:rStyle w:val="Hyperlink"/>
                <w:noProof/>
              </w:rPr>
              <w:t>8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Donations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5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7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2436A874" w14:textId="69215112" w:rsidR="000C69E4" w:rsidRDefault="00E06C2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41319416" w:history="1">
            <w:r w:rsidR="000C69E4" w:rsidRPr="00BE4930">
              <w:rPr>
                <w:rStyle w:val="Hyperlink"/>
                <w:noProof/>
              </w:rPr>
              <w:t>9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Conference Code of Conduct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6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7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5FE93A16" w14:textId="532B1CA4" w:rsidR="000C69E4" w:rsidRDefault="00E06C2C">
          <w:pPr>
            <w:pStyle w:val="TOC1"/>
            <w:tabs>
              <w:tab w:val="left" w:pos="660"/>
              <w:tab w:val="right" w:leader="dot" w:pos="9350"/>
            </w:tabs>
            <w:rPr>
              <w:noProof/>
            </w:rPr>
          </w:pPr>
          <w:hyperlink w:anchor="_Toc41319417" w:history="1">
            <w:r w:rsidR="000C69E4" w:rsidRPr="00BE4930">
              <w:rPr>
                <w:rStyle w:val="Hyperlink"/>
                <w:noProof/>
              </w:rPr>
              <w:t>10</w:t>
            </w:r>
            <w:r w:rsidR="000C69E4">
              <w:rPr>
                <w:noProof/>
              </w:rPr>
              <w:tab/>
            </w:r>
            <w:r w:rsidR="000C69E4" w:rsidRPr="00BE4930">
              <w:rPr>
                <w:rStyle w:val="Hyperlink"/>
                <w:noProof/>
              </w:rPr>
              <w:t>FAQ</w:t>
            </w:r>
            <w:r w:rsidR="000C69E4">
              <w:rPr>
                <w:noProof/>
                <w:webHidden/>
              </w:rPr>
              <w:tab/>
            </w:r>
            <w:r w:rsidR="000C69E4">
              <w:rPr>
                <w:noProof/>
                <w:webHidden/>
              </w:rPr>
              <w:fldChar w:fldCharType="begin"/>
            </w:r>
            <w:r w:rsidR="000C69E4">
              <w:rPr>
                <w:noProof/>
                <w:webHidden/>
              </w:rPr>
              <w:instrText xml:space="preserve"> PAGEREF _Toc41319417 \h </w:instrText>
            </w:r>
            <w:r w:rsidR="000C69E4">
              <w:rPr>
                <w:noProof/>
                <w:webHidden/>
              </w:rPr>
            </w:r>
            <w:r w:rsidR="000C69E4">
              <w:rPr>
                <w:noProof/>
                <w:webHidden/>
              </w:rPr>
              <w:fldChar w:fldCharType="separate"/>
            </w:r>
            <w:r w:rsidR="008B4D29">
              <w:rPr>
                <w:noProof/>
                <w:webHidden/>
              </w:rPr>
              <w:t>8</w:t>
            </w:r>
            <w:r w:rsidR="000C69E4">
              <w:rPr>
                <w:noProof/>
                <w:webHidden/>
              </w:rPr>
              <w:fldChar w:fldCharType="end"/>
            </w:r>
          </w:hyperlink>
        </w:p>
        <w:p w14:paraId="01631B0B" w14:textId="116656EE" w:rsidR="00FA0509" w:rsidRDefault="00FA0509">
          <w:r>
            <w:rPr>
              <w:b/>
              <w:bCs/>
              <w:noProof/>
            </w:rPr>
            <w:fldChar w:fldCharType="end"/>
          </w:r>
        </w:p>
      </w:sdtContent>
    </w:sdt>
    <w:p w14:paraId="3990CF95" w14:textId="67E68557" w:rsidR="000461D5" w:rsidRDefault="00FD7B89" w:rsidP="00CA6F3F">
      <w:pPr>
        <w:pStyle w:val="Heading1"/>
      </w:pPr>
      <w:bookmarkStart w:id="0" w:name="_Toc41319399"/>
      <w:r>
        <w:t>Overview</w:t>
      </w:r>
      <w:bookmarkEnd w:id="0"/>
    </w:p>
    <w:p w14:paraId="785AE753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 xml:space="preserve">Microsoft 365 Virtual Marathon is a free online, 36-hour event happening May </w:t>
      </w:r>
      <w:r w:rsidR="00595405" w:rsidRPr="00F069C3">
        <w:rPr>
          <w:rFonts w:cstheme="minorHAnsi"/>
        </w:rPr>
        <w:t>27-28,</w:t>
      </w:r>
      <w:r w:rsidRPr="00F069C3">
        <w:rPr>
          <w:rFonts w:cstheme="minorHAnsi"/>
        </w:rPr>
        <w:t xml:space="preserve"> 2020. We have sessions going the whole time with speakers from around the globe. This event is free for all wanting to attend. </w:t>
      </w:r>
      <w:r w:rsidR="00F4239A">
        <w:rPr>
          <w:rFonts w:cstheme="minorHAnsi"/>
        </w:rPr>
        <w:t>J</w:t>
      </w:r>
      <w:r w:rsidRPr="00F069C3">
        <w:rPr>
          <w:rFonts w:cstheme="minorHAnsi"/>
        </w:rPr>
        <w:t>oin us as we talk about the many different pieces of Microsoft 365</w:t>
      </w:r>
      <w:r w:rsidR="00F4239A">
        <w:rPr>
          <w:rFonts w:cstheme="minorHAnsi"/>
        </w:rPr>
        <w:t>,</w:t>
      </w:r>
      <w:r w:rsidRPr="00F069C3">
        <w:rPr>
          <w:rFonts w:cstheme="minorHAnsi"/>
        </w:rPr>
        <w:t xml:space="preserve"> including Azure.</w:t>
      </w:r>
    </w:p>
    <w:p w14:paraId="526963E5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>We have sessions in English, French, German, Japanese, Korean, Portuguese, and Spanish. All English sessions</w:t>
      </w:r>
      <w:r w:rsidR="00595405">
        <w:rPr>
          <w:rFonts w:cstheme="minorHAnsi"/>
        </w:rPr>
        <w:t xml:space="preserve"> </w:t>
      </w:r>
      <w:r w:rsidRPr="00F069C3">
        <w:rPr>
          <w:rFonts w:cstheme="minorHAnsi"/>
        </w:rPr>
        <w:t>(Microsoft Teams limitation) will have live captions</w:t>
      </w:r>
      <w:r w:rsidR="00F4239A">
        <w:rPr>
          <w:rFonts w:cstheme="minorHAnsi"/>
        </w:rPr>
        <w:t>,</w:t>
      </w:r>
      <w:r w:rsidRPr="00F069C3">
        <w:rPr>
          <w:rFonts w:cstheme="minorHAnsi"/>
        </w:rPr>
        <w:t xml:space="preserve"> and live translation enabled for the other languages. Session recordings will be posted to our </w:t>
      </w:r>
      <w:r w:rsidR="00EF4823" w:rsidRPr="00F069C3">
        <w:rPr>
          <w:rFonts w:cstheme="minorHAnsi"/>
        </w:rPr>
        <w:t>YouTube</w:t>
      </w:r>
      <w:r w:rsidRPr="00F069C3">
        <w:rPr>
          <w:rFonts w:cstheme="minorHAnsi"/>
        </w:rPr>
        <w:t xml:space="preserve"> channel, </w:t>
      </w:r>
      <w:hyperlink r:id="rId15" w:tgtFrame="youtube" w:history="1">
        <w:r w:rsidRPr="00F069C3">
          <w:rPr>
            <w:rStyle w:val="Hyperlink"/>
            <w:rFonts w:cstheme="minorHAnsi"/>
          </w:rPr>
          <w:t>https://bit.ly/M365VMYoutube</w:t>
        </w:r>
      </w:hyperlink>
      <w:r w:rsidRPr="00F069C3">
        <w:rPr>
          <w:rFonts w:cstheme="minorHAnsi"/>
        </w:rPr>
        <w:t>, after the event. Some sessions may not be available due to content restrictions that our speakers are under.</w:t>
      </w:r>
    </w:p>
    <w:p w14:paraId="302A3510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t>Microsoft 365 Virtual Marathon is a joint effort with </w:t>
      </w:r>
      <w:hyperlink r:id="rId16" w:history="1">
        <w:r w:rsidRPr="00F069C3">
          <w:rPr>
            <w:rStyle w:val="Hyperlink"/>
            <w:rFonts w:cstheme="minorHAnsi"/>
          </w:rPr>
          <w:t>SPC</w:t>
        </w:r>
      </w:hyperlink>
      <w:r w:rsidRPr="00F069C3">
        <w:rPr>
          <w:rFonts w:cstheme="minorHAnsi"/>
        </w:rPr>
        <w:t> and members of the Office 365 community.</w:t>
      </w:r>
    </w:p>
    <w:p w14:paraId="5E427DBA" w14:textId="77777777" w:rsidR="00F069C3" w:rsidRPr="00F069C3" w:rsidRDefault="00F069C3" w:rsidP="00F069C3">
      <w:pPr>
        <w:rPr>
          <w:rFonts w:cstheme="minorHAnsi"/>
        </w:rPr>
      </w:pPr>
      <w:r w:rsidRPr="00F069C3">
        <w:rPr>
          <w:rFonts w:cstheme="minorHAnsi"/>
        </w:rPr>
        <w:lastRenderedPageBreak/>
        <w:t xml:space="preserve">We have keynotes from key Microsoft employees and sessions from thought leaders and members of the community from around the world. </w:t>
      </w:r>
    </w:p>
    <w:p w14:paraId="42D0A3D2" w14:textId="5E86BEBD" w:rsidR="00BB00E4" w:rsidRDefault="00905C3C" w:rsidP="00CA6F3F">
      <w:pPr>
        <w:pStyle w:val="Heading1"/>
      </w:pPr>
      <w:bookmarkStart w:id="1" w:name="_Toc41319400"/>
      <w:r>
        <w:t>Conference Best Practices</w:t>
      </w:r>
      <w:bookmarkEnd w:id="1"/>
    </w:p>
    <w:p w14:paraId="0FA64DC4" w14:textId="1726E65C" w:rsidR="00BF3144" w:rsidRDefault="00BF3144" w:rsidP="00811400">
      <w:pPr>
        <w:pStyle w:val="ListParagraph"/>
        <w:numPr>
          <w:ilvl w:val="0"/>
          <w:numId w:val="38"/>
        </w:numPr>
      </w:pPr>
      <w:r w:rsidRPr="00455CBE">
        <w:t xml:space="preserve">Ensure you have a stable internet connection </w:t>
      </w:r>
    </w:p>
    <w:p w14:paraId="4A6018E9" w14:textId="77777777" w:rsidR="00A15E62" w:rsidRDefault="00A15E62" w:rsidP="00A15E62">
      <w:pPr>
        <w:pStyle w:val="ListParagraph"/>
        <w:ind w:left="360"/>
      </w:pPr>
    </w:p>
    <w:p w14:paraId="7A0201EF" w14:textId="4D47EE30" w:rsidR="00BF3144" w:rsidRDefault="00BF3144" w:rsidP="00811400">
      <w:pPr>
        <w:pStyle w:val="ListParagraph"/>
        <w:numPr>
          <w:ilvl w:val="0"/>
          <w:numId w:val="38"/>
        </w:numPr>
      </w:pPr>
      <w:r>
        <w:t xml:space="preserve">Ensure you have </w:t>
      </w:r>
      <w:r w:rsidRPr="00455CBE">
        <w:t xml:space="preserve">downloaded </w:t>
      </w:r>
      <w:hyperlink r:id="rId17" w:history="1">
        <w:r w:rsidRPr="00A15E62">
          <w:rPr>
            <w:rStyle w:val="Hyperlink"/>
          </w:rPr>
          <w:t>Microsoft Teams</w:t>
        </w:r>
      </w:hyperlink>
      <w:r w:rsidRPr="00665C83">
        <w:rPr>
          <w:color w:val="0000FF"/>
        </w:rPr>
        <w:t xml:space="preserve"> </w:t>
      </w:r>
      <w:r>
        <w:t xml:space="preserve">or are prepared to join live events from a browser-based Teams instance. </w:t>
      </w:r>
    </w:p>
    <w:p w14:paraId="3A1134B2" w14:textId="77777777" w:rsidR="00BF3144" w:rsidRDefault="00BF3144" w:rsidP="00811400">
      <w:pPr>
        <w:pStyle w:val="ListParagraph"/>
        <w:numPr>
          <w:ilvl w:val="1"/>
          <w:numId w:val="38"/>
        </w:numPr>
      </w:pPr>
      <w:r w:rsidRPr="00ED0A25">
        <w:t xml:space="preserve">Use a media-source extension (MSE)-enabled web browser like Chrome, Firefox, or Edge. </w:t>
      </w:r>
    </w:p>
    <w:p w14:paraId="411F68B4" w14:textId="7EE1B802" w:rsidR="00BF3144" w:rsidRDefault="00BF3144" w:rsidP="00811400">
      <w:pPr>
        <w:pStyle w:val="ListParagraph"/>
        <w:numPr>
          <w:ilvl w:val="1"/>
          <w:numId w:val="38"/>
        </w:numPr>
      </w:pPr>
      <w:r w:rsidRPr="00ED0A25">
        <w:t xml:space="preserve">Safari is not currently supported. </w:t>
      </w:r>
    </w:p>
    <w:p w14:paraId="345D1079" w14:textId="77777777" w:rsidR="00A15E62" w:rsidRPr="000643B5" w:rsidRDefault="00A15E62" w:rsidP="00A15E62">
      <w:pPr>
        <w:pStyle w:val="ListParagraph"/>
        <w:ind w:left="1080"/>
      </w:pPr>
    </w:p>
    <w:p w14:paraId="6D00ABA3" w14:textId="714DD396" w:rsidR="00BF3144" w:rsidRDefault="00BF3144" w:rsidP="00811400">
      <w:pPr>
        <w:pStyle w:val="ListParagraph"/>
        <w:numPr>
          <w:ilvl w:val="0"/>
          <w:numId w:val="38"/>
        </w:numPr>
      </w:pPr>
      <w:r>
        <w:t>If you are in a meeting, such as a sponsored room, m</w:t>
      </w:r>
      <w:r w:rsidRPr="00455CBE">
        <w:t xml:space="preserve">ute your microphone to avoid any distracting background noise. </w:t>
      </w:r>
    </w:p>
    <w:p w14:paraId="51BB1555" w14:textId="77777777" w:rsidR="00A15E62" w:rsidRPr="00455CBE" w:rsidRDefault="00A15E62" w:rsidP="00A15E62">
      <w:pPr>
        <w:pStyle w:val="ListParagraph"/>
        <w:ind w:left="360"/>
      </w:pPr>
    </w:p>
    <w:p w14:paraId="4DC57BC8" w14:textId="77777777" w:rsidR="00BF3144" w:rsidRDefault="00BF3144" w:rsidP="00811400">
      <w:pPr>
        <w:pStyle w:val="ListParagraph"/>
        <w:numPr>
          <w:ilvl w:val="0"/>
          <w:numId w:val="38"/>
        </w:numPr>
      </w:pPr>
      <w:r w:rsidRPr="003E6070">
        <w:t xml:space="preserve">Use your webcam – turn on video during meetings to </w:t>
      </w:r>
      <w:r>
        <w:t xml:space="preserve">provide a </w:t>
      </w:r>
      <w:r w:rsidRPr="003E6070">
        <w:t>personal connection with other attendees</w:t>
      </w:r>
      <w:r>
        <w:t>.</w:t>
      </w:r>
    </w:p>
    <w:p w14:paraId="2C2A9354" w14:textId="77777777" w:rsidR="00BF3144" w:rsidRPr="003E6070" w:rsidRDefault="00BF3144" w:rsidP="00811400">
      <w:pPr>
        <w:pStyle w:val="ListParagraph"/>
        <w:numPr>
          <w:ilvl w:val="1"/>
          <w:numId w:val="38"/>
        </w:numPr>
      </w:pPr>
      <w:r w:rsidRPr="003E6070">
        <w:t>Be mindful of your surroundings. Make sure your background is well-lit, but not too bright</w:t>
      </w:r>
      <w:r>
        <w:t>.</w:t>
      </w:r>
    </w:p>
    <w:p w14:paraId="5DE31E67" w14:textId="4F76B813" w:rsidR="00F17BDC" w:rsidRDefault="00BF3144" w:rsidP="00811400">
      <w:pPr>
        <w:pStyle w:val="ListParagraph"/>
        <w:numPr>
          <w:ilvl w:val="1"/>
          <w:numId w:val="38"/>
        </w:numPr>
      </w:pPr>
      <w:r w:rsidRPr="00665C83">
        <w:rPr>
          <w:b/>
          <w:bCs/>
        </w:rPr>
        <w:t>Teams Tip</w:t>
      </w:r>
      <w:r w:rsidRPr="003E6070">
        <w:t xml:space="preserve">: Enable the ‘background blur’ option to reduce the amount of visual noise surrounding you by clicking on the </w:t>
      </w:r>
      <w:r w:rsidRPr="00665C83">
        <w:rPr>
          <w:b/>
          <w:bCs/>
        </w:rPr>
        <w:t xml:space="preserve">Ellipsis </w:t>
      </w:r>
      <w:r w:rsidRPr="003E6070">
        <w:t xml:space="preserve">icon from the meeting options and choose Blur My Background. </w:t>
      </w:r>
      <w:r w:rsidRPr="00A15E62">
        <w:rPr>
          <w:color w:val="7030A0"/>
        </w:rPr>
        <w:t>For an added touch, choose one of the custom background images and add your own flair.</w:t>
      </w:r>
    </w:p>
    <w:p w14:paraId="3CFBD274" w14:textId="11331C17" w:rsidR="00CA6F3F" w:rsidRDefault="007728C5" w:rsidP="00CA6F3F">
      <w:pPr>
        <w:pStyle w:val="Heading1"/>
      </w:pPr>
      <w:bookmarkStart w:id="2" w:name="_Toc41319401"/>
      <w:r>
        <w:t>Joining Sessions</w:t>
      </w:r>
      <w:bookmarkEnd w:id="2"/>
    </w:p>
    <w:p w14:paraId="61B3AEDA" w14:textId="77777777" w:rsidR="009B041A" w:rsidRPr="00A15E62" w:rsidRDefault="009B041A" w:rsidP="009B041A">
      <w:r>
        <w:t xml:space="preserve">You can navigate the conference sessions, sponsor room, and community zone through the </w:t>
      </w:r>
      <w:hyperlink r:id="rId18" w:history="1">
        <w:r w:rsidRPr="00A15E62">
          <w:rPr>
            <w:rStyle w:val="Hyperlink"/>
          </w:rPr>
          <w:t>conference website</w:t>
        </w:r>
      </w:hyperlink>
      <w:r>
        <w:t xml:space="preserve">.  Use the site navigation headings to view the pages containing the information of interest. </w:t>
      </w:r>
    </w:p>
    <w:p w14:paraId="5295291C" w14:textId="77777777" w:rsidR="00930CD5" w:rsidRDefault="00D10719" w:rsidP="009C3607">
      <w:pPr>
        <w:pStyle w:val="Heading3"/>
      </w:pPr>
      <w:bookmarkStart w:id="3" w:name="_Toc40871137"/>
      <w:bookmarkStart w:id="4" w:name="_Toc41319402"/>
      <w:r>
        <w:t>Join Links to Access Live Events</w:t>
      </w:r>
      <w:bookmarkEnd w:id="3"/>
      <w:bookmarkEnd w:id="4"/>
    </w:p>
    <w:p w14:paraId="1145DC88" w14:textId="6749B27B" w:rsidR="009B041A" w:rsidRDefault="00BF3144" w:rsidP="00811400">
      <w:pPr>
        <w:pStyle w:val="ListParagraph"/>
        <w:numPr>
          <w:ilvl w:val="0"/>
          <w:numId w:val="40"/>
        </w:numPr>
      </w:pPr>
      <w:r>
        <w:t xml:space="preserve">All sessions can be accessed by </w:t>
      </w:r>
      <w:r w:rsidR="0036578D">
        <w:t xml:space="preserve">navigating </w:t>
      </w:r>
      <w:r w:rsidR="009B041A">
        <w:t xml:space="preserve">to the </w:t>
      </w:r>
      <w:hyperlink r:id="rId19" w:history="1">
        <w:r w:rsidR="009B041A" w:rsidRPr="009B041A">
          <w:rPr>
            <w:rStyle w:val="Hyperlink"/>
          </w:rPr>
          <w:t>conference schedule</w:t>
        </w:r>
      </w:hyperlink>
      <w:r w:rsidR="009B041A">
        <w:t xml:space="preserve">.  </w:t>
      </w:r>
    </w:p>
    <w:p w14:paraId="2756A56E" w14:textId="11510C27" w:rsidR="009B041A" w:rsidRDefault="009B041A" w:rsidP="00811400">
      <w:pPr>
        <w:pStyle w:val="ListParagraph"/>
        <w:numPr>
          <w:ilvl w:val="0"/>
          <w:numId w:val="40"/>
        </w:numPr>
      </w:pPr>
      <w:r>
        <w:t>Locate the session of interest and click on the session title</w:t>
      </w:r>
    </w:p>
    <w:p w14:paraId="76467702" w14:textId="29F34E1F" w:rsidR="009B041A" w:rsidRDefault="009B041A" w:rsidP="009B041A">
      <w:pPr>
        <w:jc w:val="center"/>
      </w:pPr>
      <w:r>
        <w:rPr>
          <w:noProof/>
        </w:rPr>
        <w:drawing>
          <wp:inline distT="0" distB="0" distL="0" distR="0" wp14:anchorId="7E06B3D9" wp14:editId="6E3A6DBD">
            <wp:extent cx="860463" cy="15525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87043" cy="160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8B554" w14:textId="0DAFDE41" w:rsidR="009B041A" w:rsidRDefault="009B041A" w:rsidP="009B041A">
      <w:pPr>
        <w:jc w:val="center"/>
      </w:pPr>
    </w:p>
    <w:p w14:paraId="2EEE263A" w14:textId="013D44E8" w:rsidR="009B041A" w:rsidRDefault="009B041A" w:rsidP="009B041A">
      <w:pPr>
        <w:jc w:val="center"/>
      </w:pPr>
    </w:p>
    <w:p w14:paraId="3F5704F1" w14:textId="36900E67" w:rsidR="00BF3144" w:rsidRDefault="009B041A" w:rsidP="00811400">
      <w:pPr>
        <w:pStyle w:val="ListParagraph"/>
        <w:numPr>
          <w:ilvl w:val="0"/>
          <w:numId w:val="40"/>
        </w:numPr>
      </w:pPr>
      <w:r>
        <w:lastRenderedPageBreak/>
        <w:t>Click on the Join button</w:t>
      </w:r>
    </w:p>
    <w:p w14:paraId="31107DC2" w14:textId="72A1BF47" w:rsidR="009B041A" w:rsidRPr="008B4B43" w:rsidRDefault="009B041A" w:rsidP="009B041A">
      <w:pPr>
        <w:jc w:val="center"/>
      </w:pPr>
      <w:r>
        <w:rPr>
          <w:noProof/>
        </w:rPr>
        <w:drawing>
          <wp:inline distT="0" distB="0" distL="0" distR="0" wp14:anchorId="4233F490" wp14:editId="1F2B76AA">
            <wp:extent cx="1787525" cy="1791672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5316" cy="182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56F5D" w14:textId="77777777" w:rsidR="00BF3144" w:rsidRDefault="00BF3144" w:rsidP="00BF3144">
      <w:pPr>
        <w:pStyle w:val="Heading3"/>
      </w:pPr>
      <w:bookmarkStart w:id="5" w:name="_Toc40871138"/>
      <w:bookmarkStart w:id="6" w:name="_Toc41319403"/>
      <w:r>
        <w:t>Schedule</w:t>
      </w:r>
      <w:bookmarkEnd w:id="5"/>
      <w:bookmarkEnd w:id="6"/>
    </w:p>
    <w:p w14:paraId="366E0626" w14:textId="1DD2A400" w:rsidR="00BF3144" w:rsidRPr="00D10719" w:rsidRDefault="00BF3144" w:rsidP="00BF3144">
      <w:r>
        <w:t xml:space="preserve">To view the conference schedule, click on the </w:t>
      </w:r>
      <w:hyperlink r:id="rId22" w:history="1">
        <w:r w:rsidRPr="003B06DD">
          <w:rPr>
            <w:rStyle w:val="Hyperlink"/>
          </w:rPr>
          <w:t>Schedule Heading</w:t>
        </w:r>
      </w:hyperlink>
      <w:r>
        <w:t xml:space="preserve"> on the conference website.</w:t>
      </w:r>
    </w:p>
    <w:p w14:paraId="35EE9E98" w14:textId="77777777" w:rsidR="009C3607" w:rsidRDefault="00D10719" w:rsidP="009C3607">
      <w:pPr>
        <w:pStyle w:val="Heading3"/>
      </w:pPr>
      <w:bookmarkStart w:id="7" w:name="_Toc40871139"/>
      <w:bookmarkStart w:id="8" w:name="_Toc41319404"/>
      <w:r>
        <w:t>Sessions</w:t>
      </w:r>
      <w:bookmarkEnd w:id="7"/>
      <w:bookmarkEnd w:id="8"/>
    </w:p>
    <w:p w14:paraId="1E470F4D" w14:textId="77777777" w:rsidR="003B06DD" w:rsidRPr="003B06DD" w:rsidRDefault="003B06DD" w:rsidP="003B06DD">
      <w:r>
        <w:t xml:space="preserve">To view a list of all sessions, click on the </w:t>
      </w:r>
      <w:hyperlink r:id="rId23" w:history="1">
        <w:r w:rsidRPr="00A16A7B">
          <w:rPr>
            <w:rStyle w:val="Hyperlink"/>
          </w:rPr>
          <w:t>Sessions Heading</w:t>
        </w:r>
      </w:hyperlink>
      <w:r>
        <w:t xml:space="preserve"> on the conference website.</w:t>
      </w:r>
    </w:p>
    <w:p w14:paraId="2722CDE6" w14:textId="77777777" w:rsidR="00D10719" w:rsidRDefault="00D10719" w:rsidP="00D10719">
      <w:pPr>
        <w:pStyle w:val="Heading3"/>
      </w:pPr>
      <w:bookmarkStart w:id="9" w:name="_Toc40871140"/>
      <w:bookmarkStart w:id="10" w:name="_Toc41319405"/>
      <w:r>
        <w:t>Speakers</w:t>
      </w:r>
      <w:bookmarkEnd w:id="9"/>
      <w:bookmarkEnd w:id="10"/>
    </w:p>
    <w:p w14:paraId="7D41AA9F" w14:textId="77777777" w:rsidR="00A16A7B" w:rsidRPr="003B06DD" w:rsidRDefault="00A16A7B" w:rsidP="00A16A7B">
      <w:r>
        <w:t xml:space="preserve">To view a list of all speakers, click on the </w:t>
      </w:r>
      <w:hyperlink r:id="rId24" w:history="1">
        <w:r>
          <w:rPr>
            <w:rStyle w:val="Hyperlink"/>
          </w:rPr>
          <w:t>Speakers Heading</w:t>
        </w:r>
      </w:hyperlink>
      <w:r>
        <w:t xml:space="preserve"> on the conference website.</w:t>
      </w:r>
    </w:p>
    <w:p w14:paraId="5B3B8D32" w14:textId="77777777" w:rsidR="00D10719" w:rsidRDefault="00D10719" w:rsidP="00D10719">
      <w:pPr>
        <w:pStyle w:val="Heading3"/>
      </w:pPr>
      <w:bookmarkStart w:id="11" w:name="_Sponsors"/>
      <w:bookmarkStart w:id="12" w:name="_Toc40871141"/>
      <w:bookmarkStart w:id="13" w:name="_Toc41319406"/>
      <w:bookmarkEnd w:id="11"/>
      <w:r>
        <w:t>Sponsors</w:t>
      </w:r>
      <w:bookmarkEnd w:id="12"/>
      <w:bookmarkEnd w:id="13"/>
    </w:p>
    <w:p w14:paraId="1C96A4DB" w14:textId="58244933" w:rsidR="00A16A7B" w:rsidRPr="00A16A7B" w:rsidRDefault="00BF3144" w:rsidP="00A16A7B">
      <w:r>
        <w:t xml:space="preserve">To view a list of all </w:t>
      </w:r>
      <w:r w:rsidR="009B041A">
        <w:t>sponsors</w:t>
      </w:r>
      <w:r>
        <w:t xml:space="preserve">, click on the </w:t>
      </w:r>
      <w:hyperlink r:id="rId25" w:history="1">
        <w:r w:rsidR="00342D05">
          <w:rPr>
            <w:rStyle w:val="Hyperlink"/>
          </w:rPr>
          <w:t>Sponsors Heading</w:t>
        </w:r>
      </w:hyperlink>
      <w:r w:rsidR="00A16A7B">
        <w:t xml:space="preserve"> on the conference website.</w:t>
      </w:r>
    </w:p>
    <w:p w14:paraId="408C8854" w14:textId="77777777" w:rsidR="00D03680" w:rsidRDefault="00C5126D" w:rsidP="009F244A">
      <w:pPr>
        <w:pStyle w:val="Heading3"/>
      </w:pPr>
      <w:bookmarkStart w:id="14" w:name="_Toc40871143"/>
      <w:bookmarkStart w:id="15" w:name="_Toc41319407"/>
      <w:r>
        <w:t>Attending the live event on the web version of Microsoft Teams</w:t>
      </w:r>
      <w:bookmarkEnd w:id="14"/>
      <w:bookmarkEnd w:id="15"/>
    </w:p>
    <w:p w14:paraId="6A56C911" w14:textId="77777777" w:rsidR="00681EBF" w:rsidRDefault="009F244A" w:rsidP="009F244A">
      <w:pPr>
        <w:rPr>
          <w:rFonts w:cstheme="minorHAnsi"/>
        </w:rPr>
      </w:pPr>
      <w:r w:rsidRPr="009F244A">
        <w:rPr>
          <w:rFonts w:cstheme="minorHAnsi"/>
        </w:rPr>
        <w:t xml:space="preserve">If you choose to “Watch on the web” instead of downloading the Microsoft Team application, before watching a live event: </w:t>
      </w:r>
    </w:p>
    <w:p w14:paraId="1E6C871E" w14:textId="77777777" w:rsidR="00681EBF" w:rsidRDefault="009F244A" w:rsidP="00A1386F">
      <w:pPr>
        <w:pStyle w:val="ListParagraph"/>
        <w:numPr>
          <w:ilvl w:val="0"/>
          <w:numId w:val="33"/>
        </w:numPr>
        <w:rPr>
          <w:rFonts w:cstheme="minorHAnsi"/>
        </w:rPr>
      </w:pPr>
      <w:r w:rsidRPr="00681EBF">
        <w:rPr>
          <w:rFonts w:cstheme="minorHAnsi"/>
        </w:rPr>
        <w:t xml:space="preserve">Make sure your browser allows third-party cookies. </w:t>
      </w:r>
    </w:p>
    <w:p w14:paraId="448839A1" w14:textId="77777777" w:rsidR="009F244A" w:rsidRDefault="009F244A" w:rsidP="00A1386F">
      <w:pPr>
        <w:pStyle w:val="ListParagraph"/>
        <w:numPr>
          <w:ilvl w:val="0"/>
          <w:numId w:val="33"/>
        </w:numPr>
        <w:rPr>
          <w:rFonts w:cstheme="minorHAnsi"/>
        </w:rPr>
      </w:pPr>
      <w:r w:rsidRPr="00681EBF">
        <w:rPr>
          <w:rFonts w:cstheme="minorHAnsi"/>
        </w:rPr>
        <w:t xml:space="preserve">Ensure your browser supports </w:t>
      </w:r>
      <w:r w:rsidRPr="00681EBF">
        <w:rPr>
          <w:rFonts w:cstheme="minorHAnsi"/>
          <w:color w:val="0000FF"/>
        </w:rPr>
        <w:t xml:space="preserve">Microsoft Teams </w:t>
      </w:r>
      <w:r w:rsidRPr="00681EBF">
        <w:rPr>
          <w:rFonts w:cstheme="minorHAnsi"/>
        </w:rPr>
        <w:t xml:space="preserve">and </w:t>
      </w:r>
      <w:r w:rsidRPr="00681EBF">
        <w:rPr>
          <w:rFonts w:cstheme="minorHAnsi"/>
          <w:color w:val="0000FF"/>
        </w:rPr>
        <w:t>Microsoft Azure Media Player</w:t>
      </w:r>
      <w:r w:rsidRPr="00681EBF">
        <w:rPr>
          <w:rFonts w:cstheme="minorHAnsi"/>
        </w:rPr>
        <w:t xml:space="preserve">. </w:t>
      </w:r>
    </w:p>
    <w:p w14:paraId="3917A404" w14:textId="77777777" w:rsidR="00BF3144" w:rsidRDefault="00BF3144" w:rsidP="0036578D">
      <w:pPr>
        <w:autoSpaceDE w:val="0"/>
        <w:autoSpaceDN w:val="0"/>
        <w:adjustRightInd w:val="0"/>
        <w:spacing w:after="0" w:line="240" w:lineRule="auto"/>
        <w:jc w:val="center"/>
        <w:rPr>
          <w:rFonts w:ascii="Segoe UI" w:hAnsi="Segoe UI" w:cs="Segoe UI"/>
          <w:color w:val="000000"/>
          <w:sz w:val="24"/>
          <w:szCs w:val="24"/>
        </w:rPr>
      </w:pPr>
      <w:r w:rsidRPr="006B0E7A">
        <w:rPr>
          <w:rFonts w:ascii="Segoe UI" w:hAnsi="Segoe UI" w:cs="Segoe UI"/>
          <w:noProof/>
          <w:color w:val="000000"/>
          <w:sz w:val="24"/>
          <w:szCs w:val="24"/>
        </w:rPr>
        <w:drawing>
          <wp:inline distT="0" distB="0" distL="0" distR="0" wp14:anchorId="4FD6358F" wp14:editId="40BB0C9A">
            <wp:extent cx="4020185" cy="129703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884" cy="1308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FBEEB7" w14:textId="66538DB7" w:rsidR="00BF3144" w:rsidRDefault="00BF314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2E709786" w14:textId="3071B4B1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152DA8F2" w14:textId="13B6F9B3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D95FAD4" w14:textId="2DC476B3" w:rsidR="00B41AF4" w:rsidRDefault="00B41AF4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650A8937" w14:textId="77777777" w:rsidR="0008768A" w:rsidRDefault="0008768A" w:rsidP="00BF3144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4"/>
          <w:szCs w:val="24"/>
        </w:rPr>
      </w:pPr>
    </w:p>
    <w:p w14:paraId="3F5B1993" w14:textId="39A99150" w:rsidR="00041466" w:rsidRDefault="00BA14D7" w:rsidP="00104AE3">
      <w:pPr>
        <w:pStyle w:val="Heading1"/>
      </w:pPr>
      <w:bookmarkStart w:id="16" w:name="_Toc41319408"/>
      <w:r>
        <w:lastRenderedPageBreak/>
        <w:t xml:space="preserve">Participating in the </w:t>
      </w:r>
      <w:r w:rsidR="00041466">
        <w:t>Live Event</w:t>
      </w:r>
      <w:bookmarkEnd w:id="16"/>
    </w:p>
    <w:p w14:paraId="5850C84C" w14:textId="77777777" w:rsidR="00041466" w:rsidRDefault="000C6104" w:rsidP="00BF3144">
      <w:pPr>
        <w:pStyle w:val="Heading2"/>
        <w:spacing w:after="0"/>
      </w:pPr>
      <w:bookmarkStart w:id="17" w:name="_Toc40871145"/>
      <w:bookmarkStart w:id="18" w:name="_Toc41319409"/>
      <w:r>
        <w:t>How to Use Closed Captioning and Subtitles</w:t>
      </w:r>
      <w:bookmarkEnd w:id="17"/>
      <w:bookmarkEnd w:id="18"/>
    </w:p>
    <w:p w14:paraId="2E20EA3F" w14:textId="576D6AA0" w:rsidR="00AA51AE" w:rsidRPr="00AA51AE" w:rsidRDefault="00AA51AE" w:rsidP="00811400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118" w:line="240" w:lineRule="auto"/>
        <w:rPr>
          <w:rFonts w:ascii="Segoe UI" w:hAnsi="Segoe UI" w:cs="Segoe UI"/>
          <w:color w:val="000000"/>
        </w:rPr>
      </w:pPr>
      <w:r w:rsidRPr="00AA51AE">
        <w:rPr>
          <w:rFonts w:ascii="Segoe UI" w:hAnsi="Segoe UI" w:cs="Segoe UI"/>
          <w:color w:val="000000"/>
        </w:rPr>
        <w:t xml:space="preserve">To turn on live captions and subtitles, select Captions/Subtitles On in your video controls. </w:t>
      </w:r>
    </w:p>
    <w:p w14:paraId="3FC7362C" w14:textId="126C14FA" w:rsidR="00AA51AE" w:rsidRDefault="00AA51AE" w:rsidP="00811400">
      <w:pPr>
        <w:pStyle w:val="ListParagraph"/>
        <w:numPr>
          <w:ilvl w:val="0"/>
          <w:numId w:val="39"/>
        </w:num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  <w:r w:rsidRPr="00AA51AE">
        <w:rPr>
          <w:rFonts w:ascii="Segoe UI" w:hAnsi="Segoe UI" w:cs="Segoe UI"/>
          <w:color w:val="000000"/>
        </w:rPr>
        <w:t>To change the caption language, select Settings &gt; Captions</w:t>
      </w:r>
      <w:r w:rsidR="00BF3144" w:rsidRPr="00AA51AE">
        <w:rPr>
          <w:rFonts w:ascii="Segoe UI" w:hAnsi="Segoe UI" w:cs="Segoe UI"/>
          <w:color w:val="000000"/>
        </w:rPr>
        <w:t>/</w:t>
      </w:r>
      <w:r w:rsidRPr="00AA51AE">
        <w:rPr>
          <w:rFonts w:ascii="Segoe UI" w:hAnsi="Segoe UI" w:cs="Segoe UI"/>
          <w:color w:val="000000"/>
        </w:rPr>
        <w:t xml:space="preserve">Subtitles, and choose the language you want. </w:t>
      </w:r>
    </w:p>
    <w:p w14:paraId="44F09BD3" w14:textId="32D1F219" w:rsidR="00BF3144" w:rsidRDefault="009B041A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  <w:r>
        <w:rPr>
          <w:noProof/>
        </w:rPr>
        <w:drawing>
          <wp:inline distT="0" distB="0" distL="0" distR="0" wp14:anchorId="31D62A7C" wp14:editId="20BB8D4D">
            <wp:extent cx="2040980" cy="14382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062025" cy="14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16C4B" w14:textId="413A8CF9" w:rsidR="00B41AF4" w:rsidRDefault="00B41AF4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</w:p>
    <w:p w14:paraId="7E3F1414" w14:textId="5C624931" w:rsidR="00B41AF4" w:rsidRPr="0036578D" w:rsidRDefault="00B41AF4" w:rsidP="0036578D">
      <w:pPr>
        <w:autoSpaceDE w:val="0"/>
        <w:autoSpaceDN w:val="0"/>
        <w:adjustRightInd w:val="0"/>
        <w:spacing w:after="0" w:line="240" w:lineRule="auto"/>
        <w:ind w:left="360"/>
        <w:jc w:val="center"/>
        <w:rPr>
          <w:rFonts w:ascii="Segoe UI" w:hAnsi="Segoe UI" w:cs="Segoe UI"/>
          <w:color w:val="000000"/>
        </w:rPr>
      </w:pPr>
      <w:r>
        <w:rPr>
          <w:noProof/>
        </w:rPr>
        <w:drawing>
          <wp:inline distT="0" distB="0" distL="0" distR="0" wp14:anchorId="419EC540" wp14:editId="22A43D4C">
            <wp:extent cx="1018465" cy="18954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024029" cy="190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D1701" w14:textId="77777777" w:rsidR="00B41AF4" w:rsidRPr="00681EBF" w:rsidRDefault="00B41AF4" w:rsidP="00B41AF4">
      <w:pPr>
        <w:pStyle w:val="Heading3"/>
      </w:pPr>
      <w:bookmarkStart w:id="19" w:name="_Toc41319410"/>
      <w:bookmarkStart w:id="20" w:name="_Toc40871146"/>
      <w:r>
        <w:t>Adjusting the Resolution</w:t>
      </w:r>
      <w:bookmarkEnd w:id="19"/>
    </w:p>
    <w:p w14:paraId="4ED85189" w14:textId="77777777" w:rsidR="00B41AF4" w:rsidRDefault="00B41AF4" w:rsidP="00B41AF4">
      <w:pPr>
        <w:rPr>
          <w:rFonts w:cstheme="minorHAnsi"/>
        </w:rPr>
      </w:pPr>
      <w:r w:rsidRPr="00681EBF">
        <w:rPr>
          <w:rFonts w:cstheme="minorHAnsi"/>
        </w:rPr>
        <w:t xml:space="preserve">If the live event begins in low resolution, you might need to </w:t>
      </w:r>
      <w:r>
        <w:rPr>
          <w:rFonts w:cstheme="minorHAnsi"/>
        </w:rPr>
        <w:t>reset it to a higher resolution manually</w:t>
      </w:r>
      <w:r w:rsidRPr="00681EBF">
        <w:rPr>
          <w:rFonts w:cstheme="minorHAnsi"/>
        </w:rPr>
        <w:t xml:space="preserve">. </w:t>
      </w:r>
    </w:p>
    <w:p w14:paraId="1F4AF887" w14:textId="1D2DB7A8" w:rsidR="00B41AF4" w:rsidRPr="00B41AF4" w:rsidRDefault="00B41AF4" w:rsidP="00B41AF4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75A30CE" wp14:editId="5A0F3975">
            <wp:extent cx="1110343" cy="19431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2268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6BE33" w14:textId="727C22AB" w:rsidR="000C6104" w:rsidRDefault="000C6104" w:rsidP="00BF3144">
      <w:pPr>
        <w:pStyle w:val="Heading2"/>
        <w:spacing w:after="0"/>
      </w:pPr>
      <w:bookmarkStart w:id="21" w:name="_Toc41319411"/>
      <w:r>
        <w:lastRenderedPageBreak/>
        <w:t>How to Ask Questions</w:t>
      </w:r>
      <w:bookmarkEnd w:id="20"/>
      <w:bookmarkEnd w:id="21"/>
    </w:p>
    <w:p w14:paraId="7B0B8E7A" w14:textId="52DE79F6" w:rsidR="005F52EA" w:rsidRDefault="005F52EA" w:rsidP="005F52E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  <w:r w:rsidRPr="005F52EA">
        <w:rPr>
          <w:rFonts w:ascii="Segoe UI" w:hAnsi="Segoe UI" w:cs="Segoe UI"/>
          <w:color w:val="000000"/>
        </w:rPr>
        <w:t>The Q&amp;A will open by default</w:t>
      </w:r>
      <w:r w:rsidR="00D91628">
        <w:rPr>
          <w:rFonts w:ascii="Segoe UI" w:hAnsi="Segoe UI" w:cs="Segoe UI"/>
          <w:color w:val="000000"/>
        </w:rPr>
        <w:t>,</w:t>
      </w:r>
      <w:r w:rsidRPr="005F52EA">
        <w:rPr>
          <w:rFonts w:ascii="Segoe UI" w:hAnsi="Segoe UI" w:cs="Segoe UI"/>
          <w:color w:val="000000"/>
        </w:rPr>
        <w:t xml:space="preserve"> and you can start asking questions even if the event </w:t>
      </w:r>
      <w:r w:rsidR="0036578D" w:rsidRPr="005F52EA">
        <w:rPr>
          <w:rFonts w:ascii="Segoe UI" w:hAnsi="Segoe UI" w:cs="Segoe UI"/>
          <w:color w:val="000000"/>
        </w:rPr>
        <w:t>has not</w:t>
      </w:r>
      <w:r w:rsidR="00BF3144" w:rsidRPr="005F52EA">
        <w:rPr>
          <w:rFonts w:ascii="Segoe UI" w:hAnsi="Segoe UI" w:cs="Segoe UI"/>
          <w:color w:val="000000"/>
        </w:rPr>
        <w:t xml:space="preserve"> started.</w:t>
      </w:r>
      <w:r w:rsidRPr="005F52EA">
        <w:rPr>
          <w:rFonts w:ascii="Segoe UI" w:hAnsi="Segoe UI" w:cs="Segoe UI"/>
          <w:color w:val="000000"/>
        </w:rPr>
        <w:t xml:space="preserve"> </w:t>
      </w:r>
    </w:p>
    <w:p w14:paraId="0565EA5D" w14:textId="77777777" w:rsidR="0098036A" w:rsidRDefault="0098036A" w:rsidP="005F52EA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</w:rPr>
      </w:pPr>
    </w:p>
    <w:p w14:paraId="31DCB7FF" w14:textId="77777777" w:rsidR="0098036A" w:rsidRPr="0098036A" w:rsidRDefault="0098036A" w:rsidP="0098036A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55" w:line="240" w:lineRule="auto"/>
        <w:rPr>
          <w:rFonts w:ascii="Segoe UI" w:hAnsi="Segoe UI" w:cs="Segoe UI"/>
          <w:color w:val="1E1E1E"/>
        </w:rPr>
      </w:pPr>
      <w:r w:rsidRPr="0098036A">
        <w:rPr>
          <w:rFonts w:ascii="Segoe UI" w:hAnsi="Segoe UI" w:cs="Segoe UI"/>
          <w:color w:val="1E1E1E"/>
        </w:rPr>
        <w:t>Select Q&amp;A</w:t>
      </w:r>
      <w:r w:rsidRPr="0098036A">
        <w:rPr>
          <w:rFonts w:ascii="Segoe UI" w:hAnsi="Segoe UI" w:cs="Segoe UI"/>
          <w:b/>
          <w:bCs/>
          <w:color w:val="1E1E1E"/>
        </w:rPr>
        <w:t xml:space="preserve"> </w:t>
      </w:r>
      <w:r w:rsidRPr="0098036A">
        <w:rPr>
          <w:rFonts w:ascii="Segoe UI" w:hAnsi="Segoe UI" w:cs="Segoe UI"/>
          <w:color w:val="1E1E1E"/>
        </w:rPr>
        <w:t xml:space="preserve">on the right side of the screen. </w:t>
      </w:r>
    </w:p>
    <w:p w14:paraId="7B8B6CAD" w14:textId="77777777" w:rsidR="005F52EA" w:rsidRPr="005F52EA" w:rsidRDefault="0098036A" w:rsidP="00A1386F">
      <w:pPr>
        <w:pStyle w:val="ListParagraph"/>
        <w:numPr>
          <w:ilvl w:val="0"/>
          <w:numId w:val="37"/>
        </w:numPr>
        <w:autoSpaceDE w:val="0"/>
        <w:autoSpaceDN w:val="0"/>
        <w:adjustRightInd w:val="0"/>
        <w:spacing w:after="0" w:line="240" w:lineRule="auto"/>
      </w:pPr>
      <w:r w:rsidRPr="0008768A">
        <w:rPr>
          <w:rFonts w:ascii="Segoe UI" w:hAnsi="Segoe UI" w:cs="Segoe UI"/>
          <w:color w:val="1E1E1E"/>
        </w:rPr>
        <w:t xml:space="preserve">Type your question in the compose box, and then select Send. If you want to ask your question anonymously, select Ask anonymously. </w:t>
      </w:r>
    </w:p>
    <w:p w14:paraId="5D6E5D10" w14:textId="52DEEDCE" w:rsidR="00CA6F3F" w:rsidRDefault="00712A39" w:rsidP="00104AE3">
      <w:pPr>
        <w:pStyle w:val="Heading1"/>
      </w:pPr>
      <w:bookmarkStart w:id="22" w:name="_Toc41319412"/>
      <w:r>
        <w:t>Community Zone</w:t>
      </w:r>
      <w:bookmarkEnd w:id="22"/>
    </w:p>
    <w:p w14:paraId="722501E7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As part of the Microsoft 365 Virtual Marathon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we </w:t>
      </w:r>
      <w:r>
        <w:rPr>
          <w:rFonts w:cstheme="minorHAnsi"/>
        </w:rPr>
        <w:t xml:space="preserve">are </w:t>
      </w:r>
      <w:r w:rsidRPr="00BE60B6">
        <w:rPr>
          <w:rFonts w:cstheme="minorHAnsi"/>
        </w:rPr>
        <w:t>offering a Community Zone in Virtual Reality. In the community zone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we have a viewing area for keynotes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along with areas for </w:t>
      </w:r>
      <w:r w:rsidR="00D82D0A" w:rsidRPr="00BE60B6">
        <w:rPr>
          <w:rFonts w:cstheme="minorHAnsi"/>
        </w:rPr>
        <w:t>socializing</w:t>
      </w:r>
      <w:r w:rsidRPr="00BE60B6">
        <w:rPr>
          <w:rFonts w:cstheme="minorHAnsi"/>
        </w:rPr>
        <w:t xml:space="preserve"> and playing games. The community </w:t>
      </w:r>
      <w:r w:rsidR="00D82D0A">
        <w:rPr>
          <w:rFonts w:cstheme="minorHAnsi"/>
        </w:rPr>
        <w:t>is</w:t>
      </w:r>
      <w:r w:rsidRPr="00BE60B6">
        <w:rPr>
          <w:rFonts w:cstheme="minorHAnsi"/>
        </w:rPr>
        <w:t xml:space="preserve"> hosted in </w:t>
      </w:r>
      <w:hyperlink r:id="rId30" w:history="1">
        <w:r w:rsidRPr="00BE60B6">
          <w:rPr>
            <w:rStyle w:val="Hyperlink"/>
            <w:rFonts w:cstheme="minorHAnsi"/>
          </w:rPr>
          <w:t>AltspaceVR</w:t>
        </w:r>
      </w:hyperlink>
      <w:r w:rsidRPr="00BE60B6">
        <w:rPr>
          <w:rFonts w:cstheme="minorHAnsi"/>
        </w:rPr>
        <w:t xml:space="preserve">. AltspaceVR offers virtual reality interaction along with a 2D </w:t>
      </w:r>
      <w:r w:rsidR="00D82D0A" w:rsidRPr="00BE60B6">
        <w:rPr>
          <w:rFonts w:cstheme="minorHAnsi"/>
        </w:rPr>
        <w:t>non-VR</w:t>
      </w:r>
      <w:r w:rsidRPr="00BE60B6">
        <w:rPr>
          <w:rFonts w:cstheme="minorHAnsi"/>
        </w:rPr>
        <w:t xml:space="preserve"> mode.</w:t>
      </w:r>
    </w:p>
    <w:p w14:paraId="10C6FBB9" w14:textId="77777777" w:rsidR="00040A91" w:rsidRDefault="00BF3144" w:rsidP="0036578D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716C1662" wp14:editId="745A26B7">
            <wp:extent cx="2964425" cy="255270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73540" cy="2560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3B083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 xml:space="preserve">To </w:t>
      </w:r>
      <w:r w:rsidR="00D82D0A" w:rsidRPr="00BE60B6">
        <w:rPr>
          <w:rFonts w:cstheme="minorHAnsi"/>
        </w:rPr>
        <w:t>participate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you need to install one of the applications for your device or desired connection method. </w:t>
      </w:r>
      <w:hyperlink r:id="rId32" w:history="1">
        <w:r w:rsidRPr="00BE60B6">
          <w:rPr>
            <w:rStyle w:val="Hyperlink"/>
            <w:rFonts w:cstheme="minorHAnsi"/>
          </w:rPr>
          <w:t>https://altvr.com/get-altspacevr/</w:t>
        </w:r>
      </w:hyperlink>
    </w:p>
    <w:p w14:paraId="5487764B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Sign up and create an account if you have not already done so</w:t>
      </w:r>
      <w:r w:rsidR="002A2122">
        <w:rPr>
          <w:rFonts w:cstheme="minorHAnsi"/>
        </w:rPr>
        <w:t>,</w:t>
      </w:r>
      <w:r w:rsidRPr="00BE60B6">
        <w:rPr>
          <w:rFonts w:cstheme="minorHAnsi"/>
        </w:rPr>
        <w:t> </w:t>
      </w:r>
      <w:hyperlink r:id="rId33" w:history="1">
        <w:r w:rsidRPr="00BE60B6">
          <w:rPr>
            <w:rStyle w:val="Hyperlink"/>
            <w:rFonts w:cstheme="minorHAnsi"/>
          </w:rPr>
          <w:t>https://account.altvr.com/users/sign_up</w:t>
        </w:r>
      </w:hyperlink>
      <w:r w:rsidR="002A2122">
        <w:rPr>
          <w:rFonts w:cstheme="minorHAnsi"/>
        </w:rPr>
        <w:t xml:space="preserve">. </w:t>
      </w:r>
    </w:p>
    <w:p w14:paraId="6BD1F9E1" w14:textId="77777777" w:rsidR="00BE60B6" w:rsidRPr="00BE60B6" w:rsidRDefault="00BE60B6" w:rsidP="00BE60B6">
      <w:pPr>
        <w:rPr>
          <w:rFonts w:cstheme="minorHAnsi"/>
        </w:rPr>
      </w:pPr>
      <w:r w:rsidRPr="00BE60B6">
        <w:rPr>
          <w:rFonts w:cstheme="minorHAnsi"/>
        </w:rPr>
        <w:t>When the time comes</w:t>
      </w:r>
      <w:r w:rsidR="00D91628">
        <w:rPr>
          <w:rFonts w:cstheme="minorHAnsi"/>
        </w:rPr>
        <w:t>,</w:t>
      </w:r>
      <w:r w:rsidRPr="00BE60B6">
        <w:rPr>
          <w:rFonts w:cstheme="minorHAnsi"/>
        </w:rPr>
        <w:t xml:space="preserve"> join the fun at </w:t>
      </w:r>
      <w:hyperlink r:id="rId34" w:history="1">
        <w:r w:rsidRPr="00BE60B6">
          <w:rPr>
            <w:rStyle w:val="Hyperlink"/>
            <w:rFonts w:cstheme="minorHAnsi"/>
          </w:rPr>
          <w:t>Community Zone</w:t>
        </w:r>
      </w:hyperlink>
      <w:r w:rsidR="002A2122">
        <w:rPr>
          <w:rFonts w:cstheme="minorHAnsi"/>
        </w:rPr>
        <w:t xml:space="preserve"> </w:t>
      </w:r>
      <w:r w:rsidRPr="00BE60B6">
        <w:rPr>
          <w:rFonts w:cstheme="minorHAnsi"/>
        </w:rPr>
        <w:t>(Link only works if the AltspaceVR app is installed)</w:t>
      </w:r>
      <w:r w:rsidR="002A2122">
        <w:rPr>
          <w:rFonts w:cstheme="minorHAnsi"/>
        </w:rPr>
        <w:t>.</w:t>
      </w:r>
    </w:p>
    <w:p w14:paraId="759FC9B1" w14:textId="14A50894" w:rsidR="00104AE3" w:rsidRDefault="00104AE3" w:rsidP="00104AE3">
      <w:pPr>
        <w:pStyle w:val="Heading1"/>
      </w:pPr>
      <w:bookmarkStart w:id="23" w:name="_Toc41319413"/>
      <w:r>
        <w:t>Sponsor Rooms</w:t>
      </w:r>
      <w:bookmarkEnd w:id="23"/>
    </w:p>
    <w:p w14:paraId="7330EB42" w14:textId="1400BC33" w:rsidR="00A15E62" w:rsidRDefault="007728C5" w:rsidP="00A15E62">
      <w:r>
        <w:t>Thank you to all our generous sponsors.</w:t>
      </w:r>
      <w:r w:rsidR="002C0CE1">
        <w:t xml:space="preserve">  </w:t>
      </w:r>
      <w:r w:rsidR="00597609">
        <w:t xml:space="preserve">Sponsor booths are </w:t>
      </w:r>
      <w:r w:rsidR="0013244D">
        <w:t xml:space="preserve">hosted as Microsoft Teams Meetings.  To visit a sponsor booth navigate to the </w:t>
      </w:r>
      <w:hyperlink w:anchor="_Sponsors" w:history="1">
        <w:r w:rsidR="000C69E4" w:rsidRPr="000C69E4">
          <w:rPr>
            <w:rStyle w:val="Hyperlink"/>
          </w:rPr>
          <w:t>Sponsors page</w:t>
        </w:r>
      </w:hyperlink>
      <w:r w:rsidR="000C69E4">
        <w:t xml:space="preserve"> on the </w:t>
      </w:r>
      <w:hyperlink r:id="rId35" w:history="1">
        <w:r w:rsidR="000C69E4" w:rsidRPr="00A15E62">
          <w:rPr>
            <w:rStyle w:val="Hyperlink"/>
          </w:rPr>
          <w:t>conference website</w:t>
        </w:r>
      </w:hyperlink>
      <w:r w:rsidR="000C69E4">
        <w:t>, then click on the Join button associated with each sponsor.</w:t>
      </w:r>
    </w:p>
    <w:p w14:paraId="1296273E" w14:textId="61384F60" w:rsidR="00A10F26" w:rsidRDefault="00A10F26" w:rsidP="00343489">
      <w:pPr>
        <w:pStyle w:val="Heading1"/>
      </w:pPr>
      <w:bookmarkStart w:id="24" w:name="_Toc41319414"/>
      <w:r>
        <w:lastRenderedPageBreak/>
        <w:t>Event Raffle</w:t>
      </w:r>
      <w:bookmarkEnd w:id="24"/>
    </w:p>
    <w:p w14:paraId="5234949E" w14:textId="66847E56" w:rsidR="00A15E62" w:rsidRDefault="00B41AF4" w:rsidP="00A15E62">
      <w:r>
        <w:t xml:space="preserve">We are giving away THREE Oculus Quest All </w:t>
      </w:r>
      <w:proofErr w:type="gramStart"/>
      <w:r>
        <w:t>In</w:t>
      </w:r>
      <w:proofErr w:type="gramEnd"/>
      <w:r>
        <w:t xml:space="preserve"> One!  To enter the </w:t>
      </w:r>
      <w:proofErr w:type="gramStart"/>
      <w:r>
        <w:t>raffle</w:t>
      </w:r>
      <w:proofErr w:type="gramEnd"/>
      <w:r>
        <w:t xml:space="preserve"> complete the following:</w:t>
      </w:r>
    </w:p>
    <w:p w14:paraId="03EFA82D" w14:textId="07052EB6" w:rsidR="00B41AF4" w:rsidRDefault="00B41AF4" w:rsidP="00811400">
      <w:pPr>
        <w:pStyle w:val="ListParagraph"/>
        <w:numPr>
          <w:ilvl w:val="0"/>
          <w:numId w:val="41"/>
        </w:numPr>
      </w:pPr>
      <w:r>
        <w:t>Visit the vendor booths, sessions, and watch the videos.</w:t>
      </w:r>
    </w:p>
    <w:p w14:paraId="7C49FCB2" w14:textId="77777777" w:rsidR="00B41AF4" w:rsidRPr="00B41AF4" w:rsidRDefault="00B41AF4" w:rsidP="00811400">
      <w:pPr>
        <w:pStyle w:val="ListParagraph"/>
        <w:numPr>
          <w:ilvl w:val="0"/>
          <w:numId w:val="41"/>
        </w:numPr>
      </w:pPr>
      <w:r>
        <w:t xml:space="preserve">Submit your answers at the following link - </w:t>
      </w:r>
      <w:r w:rsidRPr="00B41AF4">
        <w:t>https://bit.ly/m365raffle</w:t>
      </w:r>
    </w:p>
    <w:p w14:paraId="6A631046" w14:textId="10B3121A" w:rsidR="00B41AF4" w:rsidRPr="00A15E62" w:rsidRDefault="00B41AF4" w:rsidP="00811400">
      <w:pPr>
        <w:pStyle w:val="ListParagraph"/>
        <w:numPr>
          <w:ilvl w:val="0"/>
          <w:numId w:val="41"/>
        </w:numPr>
      </w:pPr>
      <w:r>
        <w:t>You need at least 5 correct answers and then submit for a chance to win one the devices.</w:t>
      </w:r>
    </w:p>
    <w:p w14:paraId="37C67238" w14:textId="45FF15F7" w:rsidR="00104AE3" w:rsidRDefault="00343489" w:rsidP="00343489">
      <w:pPr>
        <w:pStyle w:val="Heading1"/>
      </w:pPr>
      <w:bookmarkStart w:id="25" w:name="_Toc41319415"/>
      <w:r>
        <w:t>Donations</w:t>
      </w:r>
      <w:bookmarkEnd w:id="25"/>
    </w:p>
    <w:p w14:paraId="65FA73A1" w14:textId="5EC623B5" w:rsidR="00A15E62" w:rsidRDefault="007728C5" w:rsidP="00A15E62">
      <w:r>
        <w:t xml:space="preserve">Consider donating to the charity relief funds below.  10% of funds from sponsors goes to support community relief.  For more information contact </w:t>
      </w:r>
      <w:hyperlink r:id="rId36" w:history="1">
        <w:r w:rsidRPr="008571B4">
          <w:rPr>
            <w:rStyle w:val="Hyperlink"/>
          </w:rPr>
          <w:t>info@m365virtualmarathon.com</w:t>
        </w:r>
      </w:hyperlink>
      <w:r>
        <w:t>.</w:t>
      </w:r>
    </w:p>
    <w:p w14:paraId="2114AE46" w14:textId="75F8BF12" w:rsidR="007728C5" w:rsidRPr="002C0CE1" w:rsidRDefault="007728C5" w:rsidP="007728C5">
      <w:pPr>
        <w:jc w:val="center"/>
        <w:rPr>
          <w:b/>
          <w:bCs/>
          <w:color w:val="7030A0"/>
          <w:sz w:val="28"/>
          <w:szCs w:val="28"/>
        </w:rPr>
      </w:pPr>
      <w:r w:rsidRPr="002C0CE1">
        <w:rPr>
          <w:b/>
          <w:bCs/>
          <w:color w:val="7030A0"/>
          <w:sz w:val="28"/>
          <w:szCs w:val="28"/>
        </w:rPr>
        <w:t xml:space="preserve">United Way: </w:t>
      </w:r>
      <w:hyperlink r:id="rId37" w:history="1">
        <w:r w:rsidRPr="002C0CE1">
          <w:rPr>
            <w:rStyle w:val="Hyperlink"/>
            <w:b/>
            <w:bCs/>
            <w:color w:val="7030A0"/>
            <w:sz w:val="28"/>
            <w:szCs w:val="28"/>
          </w:rPr>
          <w:t>HTTPS://GIVE.UWKC.ORG/M365VM</w:t>
        </w:r>
      </w:hyperlink>
    </w:p>
    <w:p w14:paraId="00EADDA2" w14:textId="5BDD6BF3" w:rsidR="007728C5" w:rsidRPr="002C0CE1" w:rsidRDefault="007728C5" w:rsidP="007728C5">
      <w:pPr>
        <w:jc w:val="center"/>
        <w:rPr>
          <w:b/>
          <w:bCs/>
          <w:color w:val="7030A0"/>
          <w:sz w:val="28"/>
          <w:szCs w:val="28"/>
        </w:rPr>
      </w:pPr>
      <w:r w:rsidRPr="002C0CE1">
        <w:rPr>
          <w:b/>
          <w:bCs/>
          <w:color w:val="7030A0"/>
          <w:sz w:val="28"/>
          <w:szCs w:val="28"/>
        </w:rPr>
        <w:t xml:space="preserve">International Medical Corps: </w:t>
      </w:r>
      <w:hyperlink r:id="rId38" w:history="1">
        <w:r w:rsidRPr="002C0CE1">
          <w:rPr>
            <w:rStyle w:val="Hyperlink"/>
            <w:b/>
            <w:bCs/>
            <w:color w:val="7030A0"/>
            <w:sz w:val="28"/>
            <w:szCs w:val="28"/>
          </w:rPr>
          <w:t>HTTPS://BIT.LY/MEDICALCORPSFUND</w:t>
        </w:r>
      </w:hyperlink>
    </w:p>
    <w:p w14:paraId="3FD61A37" w14:textId="65A463EB" w:rsidR="00F90545" w:rsidRDefault="00F90545" w:rsidP="00F90545">
      <w:pPr>
        <w:pStyle w:val="Heading1"/>
      </w:pPr>
      <w:bookmarkStart w:id="26" w:name="_Toc41319416"/>
      <w:r>
        <w:t>Conference Code of Conduct</w:t>
      </w:r>
      <w:bookmarkEnd w:id="26"/>
    </w:p>
    <w:p w14:paraId="2A899FA1" w14:textId="77777777" w:rsidR="00332869" w:rsidRDefault="00F34059" w:rsidP="00332869">
      <w:r>
        <w:t>The following code of conduct outlines our expectation</w:t>
      </w:r>
      <w:r w:rsidR="00024CDE">
        <w:t>s</w:t>
      </w:r>
      <w:r>
        <w:t xml:space="preserve"> of the </w:t>
      </w:r>
      <w:r w:rsidR="00AB4F33">
        <w:t>behaviors</w:t>
      </w:r>
      <w:r>
        <w:t xml:space="preserve"> we consider una</w:t>
      </w:r>
      <w:r w:rsidR="00AB4F33">
        <w:t>cceptable.</w:t>
      </w:r>
    </w:p>
    <w:p w14:paraId="7CBDB36F" w14:textId="77777777" w:rsidR="0011623D" w:rsidRPr="0011623D" w:rsidRDefault="00332869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8F373D">
        <w:rPr>
          <w:rFonts w:asciiTheme="minorHAnsi" w:hAnsiTheme="minorHAnsi" w:cstheme="minorHAnsi"/>
          <w:sz w:val="22"/>
          <w:szCs w:val="22"/>
        </w:rPr>
        <w:t>Personal insults, threats, attacks, harassment, stalking, abuse, slurs, profanity, sexual remarks or innuendos</w:t>
      </w:r>
      <w:r w:rsidR="00024CDE">
        <w:rPr>
          <w:rFonts w:asciiTheme="minorHAnsi" w:hAnsiTheme="minorHAnsi" w:cstheme="minorHAnsi"/>
          <w:sz w:val="22"/>
          <w:szCs w:val="22"/>
        </w:rPr>
        <w:t>,</w:t>
      </w:r>
      <w:r w:rsidRPr="008F373D">
        <w:rPr>
          <w:rFonts w:asciiTheme="minorHAnsi" w:hAnsiTheme="minorHAnsi" w:cstheme="minorHAnsi"/>
          <w:sz w:val="22"/>
          <w:szCs w:val="22"/>
        </w:rPr>
        <w:t xml:space="preserve"> or physical violence directed against another person particularly those related to gender, sexual orientation, race, religion, or disability or otherwise discriminatory jokes and language</w:t>
      </w:r>
    </w:p>
    <w:p w14:paraId="1499A243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Inappropriate physical contact or unwelcome sexual attention, including sexualized comments or jokes, inappropriate touching, groping, or unwelcome sexual advances</w:t>
      </w:r>
    </w:p>
    <w:p w14:paraId="64F29E68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 xml:space="preserve">Posting or displaying sexually explicit or violent material. </w:t>
      </w:r>
    </w:p>
    <w:p w14:paraId="4AB3F337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Deliberate intimidation, stalking</w:t>
      </w:r>
      <w:r w:rsidR="00024CDE">
        <w:rPr>
          <w:rFonts w:asciiTheme="minorHAnsi" w:hAnsiTheme="minorHAnsi" w:cstheme="minorHAnsi"/>
          <w:sz w:val="22"/>
          <w:szCs w:val="22"/>
        </w:rPr>
        <w:t>,</w:t>
      </w:r>
      <w:r w:rsidRPr="0011623D">
        <w:rPr>
          <w:rFonts w:asciiTheme="minorHAnsi" w:hAnsiTheme="minorHAnsi" w:cstheme="minorHAnsi"/>
          <w:sz w:val="22"/>
          <w:szCs w:val="22"/>
        </w:rPr>
        <w:t xml:space="preserve"> or following (online or in</w:t>
      </w:r>
      <w:r w:rsidR="00024CDE">
        <w:rPr>
          <w:rFonts w:asciiTheme="minorHAnsi" w:hAnsiTheme="minorHAnsi" w:cstheme="minorHAnsi"/>
          <w:sz w:val="22"/>
          <w:szCs w:val="22"/>
        </w:rPr>
        <w:t>-</w:t>
      </w:r>
      <w:r w:rsidRPr="0011623D">
        <w:rPr>
          <w:rFonts w:asciiTheme="minorHAnsi" w:hAnsiTheme="minorHAnsi" w:cstheme="minorHAnsi"/>
          <w:sz w:val="22"/>
          <w:szCs w:val="22"/>
        </w:rPr>
        <w:t xml:space="preserve">person). </w:t>
      </w:r>
    </w:p>
    <w:p w14:paraId="74867359" w14:textId="77777777" w:rsidR="0011623D" w:rsidRPr="0011623D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 xml:space="preserve">Advocating for or encouraging any of the above behavior. </w:t>
      </w:r>
    </w:p>
    <w:p w14:paraId="65040C86" w14:textId="77777777" w:rsidR="00AB4F33" w:rsidRDefault="0011623D" w:rsidP="0011623D">
      <w:pPr>
        <w:pStyle w:val="Default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11623D">
        <w:rPr>
          <w:rFonts w:asciiTheme="minorHAnsi" w:hAnsiTheme="minorHAnsi" w:cstheme="minorHAnsi"/>
          <w:sz w:val="22"/>
          <w:szCs w:val="22"/>
        </w:rPr>
        <w:t>Sustained disruption of conference events, including talks and presentations</w:t>
      </w:r>
    </w:p>
    <w:p w14:paraId="67615FCC" w14:textId="77777777" w:rsidR="00AD5BDF" w:rsidRDefault="00AD5BDF" w:rsidP="00AD5BD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1DA4FD43" w14:textId="77777777" w:rsidR="00AD5BDF" w:rsidRPr="00AD5BDF" w:rsidRDefault="00AD5BDF" w:rsidP="00AD5BDF">
      <w:r w:rsidRPr="00AD5BDF">
        <w:t>Anyone asked to stop unacceptable behavior is expected to comply immediately. If an attendee</w:t>
      </w:r>
      <w:r>
        <w:t>,</w:t>
      </w:r>
      <w:r w:rsidRPr="00AD5BDF">
        <w:t xml:space="preserve"> speaker, </w:t>
      </w:r>
      <w:r w:rsidR="007B16FA">
        <w:t xml:space="preserve">producer, sponsor, </w:t>
      </w:r>
      <w:r w:rsidRPr="00AD5BDF">
        <w:t xml:space="preserve">or </w:t>
      </w:r>
      <w:r w:rsidR="007B16FA">
        <w:t xml:space="preserve">conference organizer </w:t>
      </w:r>
      <w:r w:rsidRPr="00AD5BDF">
        <w:t xml:space="preserve">engages in unacceptable behavior, the </w:t>
      </w:r>
      <w:r w:rsidR="007B16FA">
        <w:t xml:space="preserve">conference organizers </w:t>
      </w:r>
      <w:r w:rsidRPr="00AD5BDF">
        <w:t>will take any action they deem appropriate, including expulsion from the conference.</w:t>
      </w:r>
      <w:r w:rsidR="009E580B">
        <w:t xml:space="preserve">  This includes all spaces related to the conference</w:t>
      </w:r>
      <w:r w:rsidR="00D26AD8">
        <w:t>, virtual and physical.</w:t>
      </w:r>
    </w:p>
    <w:p w14:paraId="5D94B93F" w14:textId="49452F5A" w:rsidR="00AD5BDF" w:rsidRDefault="00AD5BDF" w:rsidP="00AD5BDF">
      <w:r w:rsidRPr="00AD5BDF">
        <w:t xml:space="preserve">If you are subject to or witness unacceptable behavior, please notify the </w:t>
      </w:r>
      <w:r w:rsidR="00C21865">
        <w:t xml:space="preserve">conference organizers at </w:t>
      </w:r>
      <w:hyperlink r:id="rId39" w:history="1">
        <w:r w:rsidR="00B546B2">
          <w:rPr>
            <w:rStyle w:val="Hyperlink"/>
          </w:rPr>
          <w:t>help</w:t>
        </w:r>
        <w:r w:rsidR="00D26AD8" w:rsidRPr="008E4424">
          <w:rPr>
            <w:rStyle w:val="Hyperlink"/>
          </w:rPr>
          <w:t>@m365virtualmarathon.com</w:t>
        </w:r>
      </w:hyperlink>
      <w:r w:rsidR="00D26AD8">
        <w:t xml:space="preserve"> </w:t>
      </w:r>
    </w:p>
    <w:p w14:paraId="7C426010" w14:textId="77777777" w:rsidR="000C69E4" w:rsidRPr="00AD5BDF" w:rsidRDefault="000C69E4" w:rsidP="00AD5BDF"/>
    <w:p w14:paraId="6E9A24FB" w14:textId="5C8373FE" w:rsidR="0028196C" w:rsidRPr="0028196C" w:rsidRDefault="0028196C" w:rsidP="0028196C">
      <w:pPr>
        <w:pStyle w:val="Heading1"/>
      </w:pPr>
      <w:bookmarkStart w:id="27" w:name="_Toc41319417"/>
      <w:r>
        <w:lastRenderedPageBreak/>
        <w:t>FAQ</w:t>
      </w:r>
      <w:bookmarkEnd w:id="27"/>
    </w:p>
    <w:p w14:paraId="074318E4" w14:textId="77777777" w:rsidR="009064A8" w:rsidRPr="009064A8" w:rsidRDefault="009064A8" w:rsidP="00DB51AE">
      <w:pPr>
        <w:spacing w:after="0"/>
      </w:pPr>
      <w:r w:rsidRPr="00A15E62">
        <w:rPr>
          <w:b/>
        </w:rPr>
        <w:t>Q</w:t>
      </w:r>
      <w:r w:rsidRPr="009064A8">
        <w:t xml:space="preserve">: What steps should I take before the event? </w:t>
      </w:r>
    </w:p>
    <w:p w14:paraId="341EA511" w14:textId="6B30D3C9" w:rsidR="009064A8" w:rsidRPr="009064A8" w:rsidRDefault="009064A8" w:rsidP="009064A8">
      <w:r w:rsidRPr="00A15E62">
        <w:rPr>
          <w:b/>
        </w:rPr>
        <w:t>A</w:t>
      </w:r>
      <w:r w:rsidRPr="009064A8">
        <w:t xml:space="preserve">: If you have not already, download </w:t>
      </w:r>
      <w:r w:rsidRPr="009064A8">
        <w:rPr>
          <w:color w:val="0000FF"/>
        </w:rPr>
        <w:t xml:space="preserve">Microsoft Teams </w:t>
      </w:r>
      <w:r w:rsidRPr="009064A8">
        <w:t xml:space="preserve">to your device and add </w:t>
      </w:r>
      <w:hyperlink r:id="rId40" w:history="1">
        <w:r w:rsidR="00F741D1" w:rsidRPr="00AB3181">
          <w:rPr>
            <w:rStyle w:val="Hyperlink"/>
          </w:rPr>
          <w:t>help@m365virtualmarathon.com</w:t>
        </w:r>
      </w:hyperlink>
      <w:r>
        <w:rPr>
          <w:color w:val="0000FF"/>
        </w:rPr>
        <w:t xml:space="preserve"> </w:t>
      </w:r>
      <w:r w:rsidRPr="009064A8">
        <w:t xml:space="preserve">to your list of safe senders for the upcoming invitation. </w:t>
      </w:r>
    </w:p>
    <w:p w14:paraId="16AF4689" w14:textId="77777777" w:rsidR="009064A8" w:rsidRPr="009064A8" w:rsidRDefault="009064A8" w:rsidP="00064DD7">
      <w:pPr>
        <w:spacing w:after="0"/>
      </w:pPr>
      <w:r w:rsidRPr="00A15E62">
        <w:rPr>
          <w:b/>
        </w:rPr>
        <w:t>Q</w:t>
      </w:r>
      <w:r w:rsidRPr="009064A8">
        <w:t xml:space="preserve">: Who do I contact if I am not able to login to Microsoft Teams? </w:t>
      </w:r>
    </w:p>
    <w:p w14:paraId="5D31A293" w14:textId="2B8F2111" w:rsidR="009064A8" w:rsidRPr="009064A8" w:rsidRDefault="009064A8" w:rsidP="009064A8">
      <w:r w:rsidRPr="00A15E62">
        <w:rPr>
          <w:b/>
        </w:rPr>
        <w:t>A</w:t>
      </w:r>
      <w:r w:rsidRPr="009064A8">
        <w:t>: Please reach out directly to</w:t>
      </w:r>
      <w:r w:rsidR="00950009">
        <w:t xml:space="preserve"> the conference o</w:t>
      </w:r>
      <w:r w:rsidR="00CB0879">
        <w:t>r</w:t>
      </w:r>
      <w:r w:rsidR="00950009">
        <w:t>ganizers at</w:t>
      </w:r>
      <w:r w:rsidR="00CB0879">
        <w:t xml:space="preserve"> </w:t>
      </w:r>
      <w:hyperlink r:id="rId41" w:history="1">
        <w:r w:rsidR="00B546B2" w:rsidRPr="00AB3181">
          <w:rPr>
            <w:rStyle w:val="Hyperlink"/>
          </w:rPr>
          <w:t>help@m365virtualmarathon.com</w:t>
        </w:r>
      </w:hyperlink>
      <w:r w:rsidR="00C41B3D">
        <w:rPr>
          <w:rStyle w:val="Hyperlink"/>
        </w:rPr>
        <w:t>,</w:t>
      </w:r>
      <w:r w:rsidRPr="009064A8">
        <w:rPr>
          <w:color w:val="0000FF"/>
        </w:rPr>
        <w:t xml:space="preserve"> </w:t>
      </w:r>
      <w:r w:rsidRPr="009064A8">
        <w:t xml:space="preserve">and we will triage your issue for support to resolve it. </w:t>
      </w:r>
    </w:p>
    <w:p w14:paraId="5436D311" w14:textId="3F7C71A0" w:rsidR="00A15E62" w:rsidRPr="009064A8" w:rsidRDefault="00A15E62" w:rsidP="00A15E62">
      <w:pPr>
        <w:spacing w:after="0"/>
      </w:pPr>
      <w:r w:rsidRPr="00A15E62">
        <w:rPr>
          <w:b/>
          <w:bCs/>
        </w:rPr>
        <w:t>Q</w:t>
      </w:r>
      <w:r>
        <w:t>:</w:t>
      </w:r>
      <w:r w:rsidRPr="009064A8">
        <w:t xml:space="preserve"> Where can I find more information about what I can do in Teams as </w:t>
      </w:r>
      <w:r>
        <w:t xml:space="preserve">a </w:t>
      </w:r>
      <w:r w:rsidRPr="009064A8">
        <w:t xml:space="preserve">guest? </w:t>
      </w:r>
    </w:p>
    <w:p w14:paraId="564C2212" w14:textId="3DFDCD17" w:rsidR="009064A8" w:rsidRPr="009064A8" w:rsidRDefault="00A15E62" w:rsidP="009064A8">
      <w:r w:rsidRPr="00A15E62">
        <w:rPr>
          <w:b/>
          <w:bCs/>
        </w:rPr>
        <w:t>A</w:t>
      </w:r>
      <w:r>
        <w:t>:</w:t>
      </w:r>
      <w:r w:rsidR="009064A8" w:rsidRPr="009064A8">
        <w:t xml:space="preserve"> The guest experience does have some limitations. For more information, please refer to this </w:t>
      </w:r>
      <w:hyperlink r:id="rId42" w:anchor="understand-the-limitations-for-guests" w:history="1">
        <w:r w:rsidR="009064A8" w:rsidRPr="00032C68">
          <w:rPr>
            <w:rStyle w:val="Hyperlink"/>
          </w:rPr>
          <w:t>document</w:t>
        </w:r>
      </w:hyperlink>
      <w:r w:rsidR="009064A8" w:rsidRPr="009064A8">
        <w:rPr>
          <w:color w:val="0000FF"/>
        </w:rPr>
        <w:t xml:space="preserve"> </w:t>
      </w:r>
      <w:r w:rsidR="009064A8" w:rsidRPr="009064A8">
        <w:t xml:space="preserve">for additional details. </w:t>
      </w:r>
    </w:p>
    <w:p w14:paraId="41C3DFC9" w14:textId="77777777" w:rsidR="009064A8" w:rsidRPr="009064A8" w:rsidRDefault="009064A8" w:rsidP="00032C68">
      <w:pPr>
        <w:spacing w:after="0"/>
      </w:pPr>
      <w:r w:rsidRPr="00A15E62">
        <w:rPr>
          <w:b/>
        </w:rPr>
        <w:t>Q</w:t>
      </w:r>
      <w:r w:rsidRPr="009064A8">
        <w:t xml:space="preserve">: Am I able to access a recording or download information/decks presented during the session? </w:t>
      </w:r>
    </w:p>
    <w:p w14:paraId="126CF44B" w14:textId="77777777" w:rsidR="00A15E62" w:rsidRPr="009064A8" w:rsidRDefault="009064A8" w:rsidP="00A15E62">
      <w:r w:rsidRPr="00A15E62">
        <w:rPr>
          <w:b/>
        </w:rPr>
        <w:t>A</w:t>
      </w:r>
      <w:r w:rsidRPr="009064A8">
        <w:t xml:space="preserve">: </w:t>
      </w:r>
      <w:r w:rsidR="00844DC0">
        <w:t xml:space="preserve">All sessions will be recorded, and individual session recordings will be posted to the YouTube channel for the event, </w:t>
      </w:r>
      <w:hyperlink r:id="rId43" w:history="1">
        <w:r w:rsidR="00844DC0">
          <w:rPr>
            <w:rStyle w:val="Hyperlink"/>
          </w:rPr>
          <w:t>https://bit.ly/M365VMYoutube</w:t>
        </w:r>
      </w:hyperlink>
    </w:p>
    <w:p w14:paraId="3A05B024" w14:textId="77777777" w:rsidR="00712A39" w:rsidRPr="009064A8" w:rsidRDefault="00712A39" w:rsidP="009064A8"/>
    <w:sectPr w:rsidR="00712A39" w:rsidRPr="009064A8" w:rsidSect="00A07C05">
      <w:headerReference w:type="default" r:id="rId44"/>
      <w:footerReference w:type="default" r:id="rId45"/>
      <w:pgSz w:w="12240" w:h="15840"/>
      <w:pgMar w:top="159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1ACA5" w14:textId="77777777" w:rsidR="00E06C2C" w:rsidRDefault="00E06C2C" w:rsidP="00A61B90">
      <w:pPr>
        <w:spacing w:after="0" w:line="240" w:lineRule="auto"/>
      </w:pPr>
      <w:r>
        <w:separator/>
      </w:r>
    </w:p>
  </w:endnote>
  <w:endnote w:type="continuationSeparator" w:id="0">
    <w:p w14:paraId="33840450" w14:textId="77777777" w:rsidR="00E06C2C" w:rsidRDefault="00E06C2C" w:rsidP="00A61B90">
      <w:pPr>
        <w:spacing w:after="0" w:line="240" w:lineRule="auto"/>
      </w:pPr>
      <w:r>
        <w:continuationSeparator/>
      </w:r>
    </w:p>
  </w:endnote>
  <w:endnote w:type="continuationNotice" w:id="1">
    <w:p w14:paraId="075DDF90" w14:textId="77777777" w:rsidR="00E06C2C" w:rsidRDefault="00E06C2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AB2399" w14:textId="022EB617" w:rsidR="00A61B90" w:rsidRDefault="00C21DC2">
    <w:pPr>
      <w:pStyle w:val="Footer"/>
    </w:pPr>
    <w:r>
      <w:rPr>
        <w:noProof/>
      </w:rPr>
      <w:drawing>
        <wp:anchor distT="0" distB="0" distL="114300" distR="114300" simplePos="0" relativeHeight="251658244" behindDoc="1" locked="0" layoutInCell="1" allowOverlap="1" wp14:anchorId="1584DD88" wp14:editId="753581B6">
          <wp:simplePos x="0" y="0"/>
          <wp:positionH relativeFrom="column">
            <wp:posOffset>5048250</wp:posOffset>
          </wp:positionH>
          <wp:positionV relativeFrom="paragraph">
            <wp:posOffset>-114935</wp:posOffset>
          </wp:positionV>
          <wp:extent cx="365760" cy="365760"/>
          <wp:effectExtent l="0" t="0" r="0" b="0"/>
          <wp:wrapNone/>
          <wp:docPr id="65" name="Picture 6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0D90EAD6" wp14:editId="257164A9">
              <wp:simplePos x="0" y="0"/>
              <wp:positionH relativeFrom="column">
                <wp:posOffset>0</wp:posOffset>
              </wp:positionH>
              <wp:positionV relativeFrom="paragraph">
                <wp:posOffset>247015</wp:posOffset>
              </wp:positionV>
              <wp:extent cx="5943600" cy="0"/>
              <wp:effectExtent l="0" t="19050" r="1905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2694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line w14:anchorId="77AA29AF" id="Straight Connector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9.45pt" to="468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" strokecolor="#2694a3" strokeweight="2.25pt">
              <v:stroke joinstyle="miter"/>
            </v:line>
          </w:pict>
        </mc:Fallback>
      </mc:AlternateContent>
    </w:r>
    <w:r w:rsidR="007F7BBB">
      <w:tab/>
    </w:r>
    <w:r w:rsidR="007F7BBB">
      <w:tab/>
    </w:r>
    <w:r w:rsidR="007F7BBB">
      <w:fldChar w:fldCharType="begin"/>
    </w:r>
    <w:r w:rsidR="007F7BBB">
      <w:instrText xml:space="preserve"> PAGE  \* Arabic  \* MERGEFORMAT </w:instrText>
    </w:r>
    <w:r w:rsidR="007F7BBB">
      <w:fldChar w:fldCharType="separate"/>
    </w:r>
    <w:r w:rsidR="007F7BBB">
      <w:rPr>
        <w:noProof/>
      </w:rPr>
      <w:t>2</w:t>
    </w:r>
    <w:r w:rsidR="007F7BBB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52F2FE" w14:textId="77777777" w:rsidR="00E06C2C" w:rsidRDefault="00E06C2C" w:rsidP="00A61B90">
      <w:pPr>
        <w:spacing w:after="0" w:line="240" w:lineRule="auto"/>
      </w:pPr>
      <w:r>
        <w:separator/>
      </w:r>
    </w:p>
  </w:footnote>
  <w:footnote w:type="continuationSeparator" w:id="0">
    <w:p w14:paraId="3330E698" w14:textId="77777777" w:rsidR="00E06C2C" w:rsidRDefault="00E06C2C" w:rsidP="00A61B90">
      <w:pPr>
        <w:spacing w:after="0" w:line="240" w:lineRule="auto"/>
      </w:pPr>
      <w:r>
        <w:continuationSeparator/>
      </w:r>
    </w:p>
  </w:footnote>
  <w:footnote w:type="continuationNotice" w:id="1">
    <w:p w14:paraId="25166FC3" w14:textId="77777777" w:rsidR="00E06C2C" w:rsidRDefault="00E06C2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8782F2" w14:textId="0A2459F6" w:rsidR="002F2A2A" w:rsidRPr="00036BF0" w:rsidRDefault="00C21DC2">
    <w:pPr>
      <w:pStyle w:val="Header"/>
      <w:rPr>
        <w:color w:val="580999"/>
        <w:sz w:val="24"/>
        <w:szCs w:val="24"/>
      </w:rPr>
    </w:pPr>
    <w:r w:rsidRPr="00DD5FAA">
      <w:rPr>
        <w:b/>
        <w:bCs/>
        <w:noProof/>
        <w:color w:val="7A4573"/>
      </w:rPr>
      <w:drawing>
        <wp:anchor distT="0" distB="0" distL="114300" distR="114300" simplePos="0" relativeHeight="251658243" behindDoc="1" locked="0" layoutInCell="1" allowOverlap="1" wp14:anchorId="19A28CC8" wp14:editId="5250AFE5">
          <wp:simplePos x="0" y="0"/>
          <wp:positionH relativeFrom="column">
            <wp:posOffset>504825</wp:posOffset>
          </wp:positionH>
          <wp:positionV relativeFrom="paragraph">
            <wp:posOffset>-142875</wp:posOffset>
          </wp:positionV>
          <wp:extent cx="365760" cy="365760"/>
          <wp:effectExtent l="0" t="0" r="0" b="0"/>
          <wp:wrapNone/>
          <wp:docPr id="64" name="Picture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57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       </w:t>
    </w:r>
    <w:r w:rsidR="00BF314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 </w:t>
    </w:r>
    <w:r w:rsidR="000C69E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ab/>
    </w:r>
    <w:r w:rsidR="000C69E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ab/>
    </w:r>
    <w:r w:rsidR="00BF3144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 xml:space="preserve">ATTENDEE </w:t>
    </w:r>
    <w:r w:rsidRPr="00DD5FAA">
      <w:rPr>
        <w:rFonts w:asciiTheme="majorHAnsi" w:eastAsiaTheme="majorEastAsia" w:hAnsiTheme="majorHAnsi" w:cstheme="majorBidi"/>
        <w:b/>
        <w:bCs/>
        <w:color w:val="7A4573"/>
        <w:sz w:val="24"/>
        <w:szCs w:val="24"/>
      </w:rPr>
      <w:t>GUIDE</w:t>
    </w:r>
    <w:r w:rsidRPr="00036BF0">
      <w:rPr>
        <w:rFonts w:asciiTheme="majorHAnsi" w:eastAsiaTheme="majorEastAsia" w:hAnsiTheme="majorHAnsi" w:cstheme="majorBidi"/>
        <w:color w:val="580999"/>
        <w:sz w:val="24"/>
        <w:szCs w:val="24"/>
      </w:rPr>
      <w:ptab w:relativeTo="margin" w:alignment="right" w:leader="none"/>
    </w:r>
  </w:p>
  <w:p w14:paraId="05B75B0E" w14:textId="77777777" w:rsidR="002F2A2A" w:rsidRDefault="004A1767" w:rsidP="004A1767">
    <w:pPr>
      <w:pStyle w:val="Header"/>
      <w:tabs>
        <w:tab w:val="clear" w:pos="4680"/>
        <w:tab w:val="clear" w:pos="9360"/>
        <w:tab w:val="left" w:pos="402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640A7DB" wp14:editId="5335A5EF">
              <wp:simplePos x="0" y="0"/>
              <wp:positionH relativeFrom="column">
                <wp:posOffset>0</wp:posOffset>
              </wp:positionH>
              <wp:positionV relativeFrom="page">
                <wp:posOffset>771525</wp:posOffset>
              </wp:positionV>
              <wp:extent cx="5934075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34075" cy="0"/>
                      </a:xfrm>
                      <a:prstGeom prst="line">
                        <a:avLst/>
                      </a:prstGeom>
                      <a:ln>
                        <a:solidFill>
                          <a:srgbClr val="6A1DA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rto="http://schemas.microsoft.com/office/word/2006/arto">
          <w:pict>
            <v:line w14:anchorId="693BCE6C" id="Straight Connector 2" o:spid="_x0000_s1026" style="position:absolute;z-index:-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0,60.75pt" to="467.25pt,6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" strokecolor="#6a1da3" strokeweight=".5pt">
              <v:stroke joinstyle="miter"/>
              <w10:wrap anchory="page"/>
            </v:lin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4A8D53F"/>
    <w:multiLevelType w:val="hybridMultilevel"/>
    <w:tmpl w:val="3832577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D838C19"/>
    <w:multiLevelType w:val="hybridMultilevel"/>
    <w:tmpl w:val="59FA5FA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AEE998F0"/>
    <w:multiLevelType w:val="hybridMultilevel"/>
    <w:tmpl w:val="C7E4D53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B10243DC"/>
    <w:multiLevelType w:val="hybridMultilevel"/>
    <w:tmpl w:val="82265D1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ED84C007"/>
    <w:multiLevelType w:val="hybridMultilevel"/>
    <w:tmpl w:val="4C34294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3F166AF"/>
    <w:multiLevelType w:val="hybridMultilevel"/>
    <w:tmpl w:val="4EC683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8669F6"/>
    <w:multiLevelType w:val="hybridMultilevel"/>
    <w:tmpl w:val="834C7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AC7FAD"/>
    <w:multiLevelType w:val="hybridMultilevel"/>
    <w:tmpl w:val="2A789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482775B"/>
    <w:multiLevelType w:val="multilevel"/>
    <w:tmpl w:val="E4424BE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C13307A"/>
    <w:multiLevelType w:val="hybridMultilevel"/>
    <w:tmpl w:val="DE40D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753D88"/>
    <w:multiLevelType w:val="hybridMultilevel"/>
    <w:tmpl w:val="B8704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C3024E"/>
    <w:multiLevelType w:val="hybridMultilevel"/>
    <w:tmpl w:val="C06ED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960CB6"/>
    <w:multiLevelType w:val="hybridMultilevel"/>
    <w:tmpl w:val="139481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834435"/>
    <w:multiLevelType w:val="hybridMultilevel"/>
    <w:tmpl w:val="C5861C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F73AE7"/>
    <w:multiLevelType w:val="hybridMultilevel"/>
    <w:tmpl w:val="BD68EB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D0516F3"/>
    <w:multiLevelType w:val="hybridMultilevel"/>
    <w:tmpl w:val="C06ED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EED5BE"/>
    <w:multiLevelType w:val="hybridMultilevel"/>
    <w:tmpl w:val="5ADB2E4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41191680"/>
    <w:multiLevelType w:val="multilevel"/>
    <w:tmpl w:val="C7AEFB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39D2E12"/>
    <w:multiLevelType w:val="hybridMultilevel"/>
    <w:tmpl w:val="A0D23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E44D43"/>
    <w:multiLevelType w:val="hybridMultilevel"/>
    <w:tmpl w:val="A0D23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080300"/>
    <w:multiLevelType w:val="hybridMultilevel"/>
    <w:tmpl w:val="A7D0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E00B1"/>
    <w:multiLevelType w:val="hybridMultilevel"/>
    <w:tmpl w:val="8F7C24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DE2CD3"/>
    <w:multiLevelType w:val="hybridMultilevel"/>
    <w:tmpl w:val="88C8D0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1037E1"/>
    <w:multiLevelType w:val="hybridMultilevel"/>
    <w:tmpl w:val="C2EA3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8472F6"/>
    <w:multiLevelType w:val="hybridMultilevel"/>
    <w:tmpl w:val="C2CA5A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6E847FFA"/>
    <w:multiLevelType w:val="hybridMultilevel"/>
    <w:tmpl w:val="37644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EBDF03A"/>
    <w:multiLevelType w:val="hybridMultilevel"/>
    <w:tmpl w:val="CAAB4E3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7" w15:restartNumberingAfterBreak="0">
    <w:nsid w:val="70582695"/>
    <w:multiLevelType w:val="hybridMultilevel"/>
    <w:tmpl w:val="C908BE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204F172"/>
    <w:multiLevelType w:val="hybridMultilevel"/>
    <w:tmpl w:val="F317DD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9" w15:restartNumberingAfterBreak="0">
    <w:nsid w:val="763A65F2"/>
    <w:multiLevelType w:val="hybridMultilevel"/>
    <w:tmpl w:val="807467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C4171F"/>
    <w:multiLevelType w:val="hybridMultilevel"/>
    <w:tmpl w:val="60F6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D10E50"/>
    <w:multiLevelType w:val="hybridMultilevel"/>
    <w:tmpl w:val="4B0A25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AE4BEC"/>
    <w:multiLevelType w:val="hybridMultilevel"/>
    <w:tmpl w:val="9F14A60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3" w15:restartNumberingAfterBreak="0">
    <w:nsid w:val="7B5532B2"/>
    <w:multiLevelType w:val="hybridMultilevel"/>
    <w:tmpl w:val="1C4CD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8"/>
  </w:num>
  <w:num w:numId="3">
    <w:abstractNumId w:val="8"/>
  </w:num>
  <w:num w:numId="4">
    <w:abstractNumId w:val="8"/>
  </w:num>
  <w:num w:numId="5">
    <w:abstractNumId w:val="8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31"/>
  </w:num>
  <w:num w:numId="12">
    <w:abstractNumId w:val="18"/>
  </w:num>
  <w:num w:numId="13">
    <w:abstractNumId w:val="19"/>
  </w:num>
  <w:num w:numId="14">
    <w:abstractNumId w:val="7"/>
  </w:num>
  <w:num w:numId="15">
    <w:abstractNumId w:val="25"/>
  </w:num>
  <w:num w:numId="16">
    <w:abstractNumId w:val="29"/>
  </w:num>
  <w:num w:numId="17">
    <w:abstractNumId w:val="20"/>
  </w:num>
  <w:num w:numId="18">
    <w:abstractNumId w:val="5"/>
  </w:num>
  <w:num w:numId="19">
    <w:abstractNumId w:val="13"/>
  </w:num>
  <w:num w:numId="20">
    <w:abstractNumId w:val="23"/>
  </w:num>
  <w:num w:numId="21">
    <w:abstractNumId w:val="24"/>
  </w:num>
  <w:num w:numId="22">
    <w:abstractNumId w:val="0"/>
  </w:num>
  <w:num w:numId="23">
    <w:abstractNumId w:val="17"/>
  </w:num>
  <w:num w:numId="24">
    <w:abstractNumId w:val="26"/>
  </w:num>
  <w:num w:numId="25">
    <w:abstractNumId w:val="30"/>
  </w:num>
  <w:num w:numId="26">
    <w:abstractNumId w:val="10"/>
  </w:num>
  <w:num w:numId="27">
    <w:abstractNumId w:val="32"/>
  </w:num>
  <w:num w:numId="28">
    <w:abstractNumId w:val="6"/>
  </w:num>
  <w:num w:numId="29">
    <w:abstractNumId w:val="11"/>
  </w:num>
  <w:num w:numId="30">
    <w:abstractNumId w:val="16"/>
  </w:num>
  <w:num w:numId="31">
    <w:abstractNumId w:val="1"/>
  </w:num>
  <w:num w:numId="32">
    <w:abstractNumId w:val="3"/>
  </w:num>
  <w:num w:numId="33">
    <w:abstractNumId w:val="21"/>
  </w:num>
  <w:num w:numId="34">
    <w:abstractNumId w:val="4"/>
  </w:num>
  <w:num w:numId="35">
    <w:abstractNumId w:val="28"/>
  </w:num>
  <w:num w:numId="36">
    <w:abstractNumId w:val="2"/>
  </w:num>
  <w:num w:numId="37">
    <w:abstractNumId w:val="15"/>
  </w:num>
  <w:num w:numId="38">
    <w:abstractNumId w:val="14"/>
  </w:num>
  <w:num w:numId="39">
    <w:abstractNumId w:val="22"/>
  </w:num>
  <w:num w:numId="40">
    <w:abstractNumId w:val="12"/>
  </w:num>
  <w:num w:numId="41">
    <w:abstractNumId w:val="9"/>
  </w:num>
  <w:num w:numId="42">
    <w:abstractNumId w:val="27"/>
  </w:num>
  <w:num w:numId="43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jS2NLYwMzE1NzFV0lEKTi0uzszPAykwNKgFACD9d58tAAAA"/>
  </w:docVars>
  <w:rsids>
    <w:rsidRoot w:val="00AD4A63"/>
    <w:rsid w:val="00001EEA"/>
    <w:rsid w:val="00002B4B"/>
    <w:rsid w:val="00003179"/>
    <w:rsid w:val="000068E0"/>
    <w:rsid w:val="000219DE"/>
    <w:rsid w:val="0002345A"/>
    <w:rsid w:val="00023CB1"/>
    <w:rsid w:val="00024CDE"/>
    <w:rsid w:val="00025B79"/>
    <w:rsid w:val="00030C2B"/>
    <w:rsid w:val="000321D8"/>
    <w:rsid w:val="00032C68"/>
    <w:rsid w:val="00033393"/>
    <w:rsid w:val="00036BF0"/>
    <w:rsid w:val="000377CE"/>
    <w:rsid w:val="000402BA"/>
    <w:rsid w:val="00040A91"/>
    <w:rsid w:val="00041466"/>
    <w:rsid w:val="000461D5"/>
    <w:rsid w:val="00046C22"/>
    <w:rsid w:val="000526E4"/>
    <w:rsid w:val="000546ED"/>
    <w:rsid w:val="00055511"/>
    <w:rsid w:val="00057C05"/>
    <w:rsid w:val="00063634"/>
    <w:rsid w:val="000643B5"/>
    <w:rsid w:val="00064AE6"/>
    <w:rsid w:val="00064DD7"/>
    <w:rsid w:val="000711EB"/>
    <w:rsid w:val="000720DC"/>
    <w:rsid w:val="00072DE3"/>
    <w:rsid w:val="0007569B"/>
    <w:rsid w:val="0008311C"/>
    <w:rsid w:val="0008768A"/>
    <w:rsid w:val="0009162E"/>
    <w:rsid w:val="000B524D"/>
    <w:rsid w:val="000C2257"/>
    <w:rsid w:val="000C281E"/>
    <w:rsid w:val="000C3340"/>
    <w:rsid w:val="000C6104"/>
    <w:rsid w:val="000C69E4"/>
    <w:rsid w:val="000E36C2"/>
    <w:rsid w:val="000E7FAA"/>
    <w:rsid w:val="000F5182"/>
    <w:rsid w:val="00104AE3"/>
    <w:rsid w:val="001077C6"/>
    <w:rsid w:val="0011623D"/>
    <w:rsid w:val="00122F17"/>
    <w:rsid w:val="001245F9"/>
    <w:rsid w:val="001250C1"/>
    <w:rsid w:val="0013244D"/>
    <w:rsid w:val="00132C74"/>
    <w:rsid w:val="00133CB1"/>
    <w:rsid w:val="001607F6"/>
    <w:rsid w:val="00166B2F"/>
    <w:rsid w:val="001707F4"/>
    <w:rsid w:val="001729EF"/>
    <w:rsid w:val="001761C1"/>
    <w:rsid w:val="00180CEB"/>
    <w:rsid w:val="00184963"/>
    <w:rsid w:val="0019038D"/>
    <w:rsid w:val="00194676"/>
    <w:rsid w:val="001A2BBF"/>
    <w:rsid w:val="001A67D2"/>
    <w:rsid w:val="001C2A2D"/>
    <w:rsid w:val="001C6028"/>
    <w:rsid w:val="001D4DCA"/>
    <w:rsid w:val="001E248E"/>
    <w:rsid w:val="001E30E9"/>
    <w:rsid w:val="001F3A6D"/>
    <w:rsid w:val="001F6BFF"/>
    <w:rsid w:val="00200870"/>
    <w:rsid w:val="00202258"/>
    <w:rsid w:val="002028BB"/>
    <w:rsid w:val="00203422"/>
    <w:rsid w:val="002232FD"/>
    <w:rsid w:val="0023713E"/>
    <w:rsid w:val="00247377"/>
    <w:rsid w:val="00251582"/>
    <w:rsid w:val="00252D96"/>
    <w:rsid w:val="002555D8"/>
    <w:rsid w:val="002634F4"/>
    <w:rsid w:val="0026658C"/>
    <w:rsid w:val="002741C3"/>
    <w:rsid w:val="00275655"/>
    <w:rsid w:val="00275D26"/>
    <w:rsid w:val="0028153F"/>
    <w:rsid w:val="0028196C"/>
    <w:rsid w:val="00282656"/>
    <w:rsid w:val="002A2122"/>
    <w:rsid w:val="002A6EE1"/>
    <w:rsid w:val="002B0A10"/>
    <w:rsid w:val="002C0CE1"/>
    <w:rsid w:val="002C2273"/>
    <w:rsid w:val="002C3DDB"/>
    <w:rsid w:val="002D5723"/>
    <w:rsid w:val="002F14E0"/>
    <w:rsid w:val="002F1A51"/>
    <w:rsid w:val="002F2A2A"/>
    <w:rsid w:val="002F2E3A"/>
    <w:rsid w:val="002F622E"/>
    <w:rsid w:val="002F6CDD"/>
    <w:rsid w:val="0030307C"/>
    <w:rsid w:val="003057FB"/>
    <w:rsid w:val="00307F14"/>
    <w:rsid w:val="00321727"/>
    <w:rsid w:val="00324C12"/>
    <w:rsid w:val="00324D5C"/>
    <w:rsid w:val="00325C58"/>
    <w:rsid w:val="00331B32"/>
    <w:rsid w:val="00332396"/>
    <w:rsid w:val="00332869"/>
    <w:rsid w:val="00342888"/>
    <w:rsid w:val="00342B95"/>
    <w:rsid w:val="00342D05"/>
    <w:rsid w:val="00343489"/>
    <w:rsid w:val="00345A99"/>
    <w:rsid w:val="003516AD"/>
    <w:rsid w:val="003550DE"/>
    <w:rsid w:val="003646C2"/>
    <w:rsid w:val="0036578D"/>
    <w:rsid w:val="00367BD7"/>
    <w:rsid w:val="003720AC"/>
    <w:rsid w:val="00374703"/>
    <w:rsid w:val="00381E53"/>
    <w:rsid w:val="00390A79"/>
    <w:rsid w:val="00390ECC"/>
    <w:rsid w:val="00393B51"/>
    <w:rsid w:val="003A4901"/>
    <w:rsid w:val="003B000B"/>
    <w:rsid w:val="003B06DD"/>
    <w:rsid w:val="003B2D83"/>
    <w:rsid w:val="003B489D"/>
    <w:rsid w:val="003C7A74"/>
    <w:rsid w:val="003D50AC"/>
    <w:rsid w:val="003D5112"/>
    <w:rsid w:val="003E125A"/>
    <w:rsid w:val="003E6070"/>
    <w:rsid w:val="00402ED7"/>
    <w:rsid w:val="00420DCA"/>
    <w:rsid w:val="00423B66"/>
    <w:rsid w:val="0042716B"/>
    <w:rsid w:val="004342BC"/>
    <w:rsid w:val="004438D9"/>
    <w:rsid w:val="004454C8"/>
    <w:rsid w:val="004519B8"/>
    <w:rsid w:val="00453EE2"/>
    <w:rsid w:val="00455CBE"/>
    <w:rsid w:val="00462026"/>
    <w:rsid w:val="00466468"/>
    <w:rsid w:val="004834E0"/>
    <w:rsid w:val="00484293"/>
    <w:rsid w:val="00491142"/>
    <w:rsid w:val="0049548C"/>
    <w:rsid w:val="004A03B6"/>
    <w:rsid w:val="004A1767"/>
    <w:rsid w:val="004B1BB1"/>
    <w:rsid w:val="004C1427"/>
    <w:rsid w:val="004C662A"/>
    <w:rsid w:val="004D4F30"/>
    <w:rsid w:val="004E35D0"/>
    <w:rsid w:val="004F52B1"/>
    <w:rsid w:val="00523E60"/>
    <w:rsid w:val="0052745E"/>
    <w:rsid w:val="00531FA0"/>
    <w:rsid w:val="00535CB8"/>
    <w:rsid w:val="00537231"/>
    <w:rsid w:val="005408D3"/>
    <w:rsid w:val="005529BC"/>
    <w:rsid w:val="00556D09"/>
    <w:rsid w:val="00561DA9"/>
    <w:rsid w:val="005659A9"/>
    <w:rsid w:val="00573A5D"/>
    <w:rsid w:val="00576B0C"/>
    <w:rsid w:val="00580A4B"/>
    <w:rsid w:val="00586A99"/>
    <w:rsid w:val="00590DFC"/>
    <w:rsid w:val="0059306B"/>
    <w:rsid w:val="00595405"/>
    <w:rsid w:val="005968D1"/>
    <w:rsid w:val="00597609"/>
    <w:rsid w:val="005C110D"/>
    <w:rsid w:val="005C6556"/>
    <w:rsid w:val="005E00ED"/>
    <w:rsid w:val="005E023A"/>
    <w:rsid w:val="005E4CF5"/>
    <w:rsid w:val="005E701C"/>
    <w:rsid w:val="005F0F56"/>
    <w:rsid w:val="005F4CA2"/>
    <w:rsid w:val="005F52EA"/>
    <w:rsid w:val="00611319"/>
    <w:rsid w:val="0061222F"/>
    <w:rsid w:val="006169A8"/>
    <w:rsid w:val="00623672"/>
    <w:rsid w:val="006512B9"/>
    <w:rsid w:val="00653C47"/>
    <w:rsid w:val="00665C83"/>
    <w:rsid w:val="006666A8"/>
    <w:rsid w:val="00666AEB"/>
    <w:rsid w:val="00670FF3"/>
    <w:rsid w:val="0067370E"/>
    <w:rsid w:val="00675A05"/>
    <w:rsid w:val="00676D3C"/>
    <w:rsid w:val="00681EBF"/>
    <w:rsid w:val="00682A12"/>
    <w:rsid w:val="00686FD3"/>
    <w:rsid w:val="00690215"/>
    <w:rsid w:val="00691636"/>
    <w:rsid w:val="00697271"/>
    <w:rsid w:val="006A0C75"/>
    <w:rsid w:val="006A217B"/>
    <w:rsid w:val="006A2B5E"/>
    <w:rsid w:val="006A5E40"/>
    <w:rsid w:val="006B0E7A"/>
    <w:rsid w:val="006B7DF0"/>
    <w:rsid w:val="006C3B2B"/>
    <w:rsid w:val="006C6936"/>
    <w:rsid w:val="006D3D3A"/>
    <w:rsid w:val="006E53EF"/>
    <w:rsid w:val="006F6362"/>
    <w:rsid w:val="00702B9C"/>
    <w:rsid w:val="00706DA6"/>
    <w:rsid w:val="007125FB"/>
    <w:rsid w:val="00712A39"/>
    <w:rsid w:val="0071639E"/>
    <w:rsid w:val="00742A41"/>
    <w:rsid w:val="007468EC"/>
    <w:rsid w:val="007613C5"/>
    <w:rsid w:val="00770111"/>
    <w:rsid w:val="007728C5"/>
    <w:rsid w:val="00773DBA"/>
    <w:rsid w:val="007773AB"/>
    <w:rsid w:val="00782884"/>
    <w:rsid w:val="00787F2D"/>
    <w:rsid w:val="0079151C"/>
    <w:rsid w:val="007916EE"/>
    <w:rsid w:val="007A5123"/>
    <w:rsid w:val="007A64AB"/>
    <w:rsid w:val="007B16FA"/>
    <w:rsid w:val="007B2CA9"/>
    <w:rsid w:val="007B400E"/>
    <w:rsid w:val="007B6D0B"/>
    <w:rsid w:val="007D77A6"/>
    <w:rsid w:val="007F7BBB"/>
    <w:rsid w:val="008061C4"/>
    <w:rsid w:val="00811365"/>
    <w:rsid w:val="00811400"/>
    <w:rsid w:val="00816E75"/>
    <w:rsid w:val="00821D13"/>
    <w:rsid w:val="008339FC"/>
    <w:rsid w:val="008400BF"/>
    <w:rsid w:val="00842043"/>
    <w:rsid w:val="008442BA"/>
    <w:rsid w:val="00844DC0"/>
    <w:rsid w:val="00847F1D"/>
    <w:rsid w:val="008543D0"/>
    <w:rsid w:val="00855DFD"/>
    <w:rsid w:val="008614D4"/>
    <w:rsid w:val="00861D81"/>
    <w:rsid w:val="00873E90"/>
    <w:rsid w:val="00880FEB"/>
    <w:rsid w:val="00882EAF"/>
    <w:rsid w:val="0088575B"/>
    <w:rsid w:val="00887DA8"/>
    <w:rsid w:val="00893BC8"/>
    <w:rsid w:val="008A34A2"/>
    <w:rsid w:val="008B3D18"/>
    <w:rsid w:val="008B3F62"/>
    <w:rsid w:val="008B4B43"/>
    <w:rsid w:val="008B4D29"/>
    <w:rsid w:val="008C1CA1"/>
    <w:rsid w:val="008C7EE1"/>
    <w:rsid w:val="008E3237"/>
    <w:rsid w:val="008F2B43"/>
    <w:rsid w:val="008F373D"/>
    <w:rsid w:val="009018DC"/>
    <w:rsid w:val="009056EB"/>
    <w:rsid w:val="00905C3C"/>
    <w:rsid w:val="009064A8"/>
    <w:rsid w:val="00912993"/>
    <w:rsid w:val="009155DA"/>
    <w:rsid w:val="00920A79"/>
    <w:rsid w:val="0092404D"/>
    <w:rsid w:val="00925A3B"/>
    <w:rsid w:val="00930CD5"/>
    <w:rsid w:val="009325D4"/>
    <w:rsid w:val="00932928"/>
    <w:rsid w:val="0093641A"/>
    <w:rsid w:val="00937C01"/>
    <w:rsid w:val="009433CE"/>
    <w:rsid w:val="00950009"/>
    <w:rsid w:val="009502CD"/>
    <w:rsid w:val="009563E6"/>
    <w:rsid w:val="00962C63"/>
    <w:rsid w:val="009676C9"/>
    <w:rsid w:val="00971219"/>
    <w:rsid w:val="00972EA3"/>
    <w:rsid w:val="0097771A"/>
    <w:rsid w:val="0098036A"/>
    <w:rsid w:val="00990563"/>
    <w:rsid w:val="00991646"/>
    <w:rsid w:val="00993C54"/>
    <w:rsid w:val="009966BD"/>
    <w:rsid w:val="009B041A"/>
    <w:rsid w:val="009B7F96"/>
    <w:rsid w:val="009C3607"/>
    <w:rsid w:val="009D2CD7"/>
    <w:rsid w:val="009D4883"/>
    <w:rsid w:val="009E580B"/>
    <w:rsid w:val="009F15F0"/>
    <w:rsid w:val="009F244A"/>
    <w:rsid w:val="009F723A"/>
    <w:rsid w:val="00A07C05"/>
    <w:rsid w:val="00A10F26"/>
    <w:rsid w:val="00A11F82"/>
    <w:rsid w:val="00A12555"/>
    <w:rsid w:val="00A1360D"/>
    <w:rsid w:val="00A1386F"/>
    <w:rsid w:val="00A15E62"/>
    <w:rsid w:val="00A16A7B"/>
    <w:rsid w:val="00A17317"/>
    <w:rsid w:val="00A17ABA"/>
    <w:rsid w:val="00A2006B"/>
    <w:rsid w:val="00A2372C"/>
    <w:rsid w:val="00A26FE4"/>
    <w:rsid w:val="00A3108C"/>
    <w:rsid w:val="00A41425"/>
    <w:rsid w:val="00A54289"/>
    <w:rsid w:val="00A55B26"/>
    <w:rsid w:val="00A61B90"/>
    <w:rsid w:val="00A81A50"/>
    <w:rsid w:val="00A8293A"/>
    <w:rsid w:val="00AA208E"/>
    <w:rsid w:val="00AA51AE"/>
    <w:rsid w:val="00AB4F33"/>
    <w:rsid w:val="00AD4A63"/>
    <w:rsid w:val="00AD519A"/>
    <w:rsid w:val="00AD5BDF"/>
    <w:rsid w:val="00AD740B"/>
    <w:rsid w:val="00AE23CE"/>
    <w:rsid w:val="00AE41F9"/>
    <w:rsid w:val="00AE4DC5"/>
    <w:rsid w:val="00AF6580"/>
    <w:rsid w:val="00AF7291"/>
    <w:rsid w:val="00B025FB"/>
    <w:rsid w:val="00B043B1"/>
    <w:rsid w:val="00B04E6C"/>
    <w:rsid w:val="00B05921"/>
    <w:rsid w:val="00B06550"/>
    <w:rsid w:val="00B14591"/>
    <w:rsid w:val="00B16BE9"/>
    <w:rsid w:val="00B17F6F"/>
    <w:rsid w:val="00B22AE9"/>
    <w:rsid w:val="00B26141"/>
    <w:rsid w:val="00B3519D"/>
    <w:rsid w:val="00B3782E"/>
    <w:rsid w:val="00B41AF4"/>
    <w:rsid w:val="00B431EB"/>
    <w:rsid w:val="00B546B2"/>
    <w:rsid w:val="00B56C8E"/>
    <w:rsid w:val="00B56FF1"/>
    <w:rsid w:val="00B57C10"/>
    <w:rsid w:val="00B60594"/>
    <w:rsid w:val="00B623C6"/>
    <w:rsid w:val="00B6263D"/>
    <w:rsid w:val="00B6636C"/>
    <w:rsid w:val="00B707DF"/>
    <w:rsid w:val="00B856CD"/>
    <w:rsid w:val="00B86BD4"/>
    <w:rsid w:val="00B90036"/>
    <w:rsid w:val="00B90E93"/>
    <w:rsid w:val="00B92041"/>
    <w:rsid w:val="00B936A9"/>
    <w:rsid w:val="00BA0C61"/>
    <w:rsid w:val="00BA14D7"/>
    <w:rsid w:val="00BA1CAC"/>
    <w:rsid w:val="00BB00E4"/>
    <w:rsid w:val="00BB0BE8"/>
    <w:rsid w:val="00BB1B72"/>
    <w:rsid w:val="00BB6D8C"/>
    <w:rsid w:val="00BB7870"/>
    <w:rsid w:val="00BC3F73"/>
    <w:rsid w:val="00BC7975"/>
    <w:rsid w:val="00BD0071"/>
    <w:rsid w:val="00BD023F"/>
    <w:rsid w:val="00BE60B6"/>
    <w:rsid w:val="00BE6E7D"/>
    <w:rsid w:val="00BF3144"/>
    <w:rsid w:val="00BF59F4"/>
    <w:rsid w:val="00C07FC6"/>
    <w:rsid w:val="00C11966"/>
    <w:rsid w:val="00C12AD2"/>
    <w:rsid w:val="00C14134"/>
    <w:rsid w:val="00C21865"/>
    <w:rsid w:val="00C21DC2"/>
    <w:rsid w:val="00C279A4"/>
    <w:rsid w:val="00C27B06"/>
    <w:rsid w:val="00C309D0"/>
    <w:rsid w:val="00C41B3D"/>
    <w:rsid w:val="00C439AB"/>
    <w:rsid w:val="00C501A4"/>
    <w:rsid w:val="00C5126D"/>
    <w:rsid w:val="00C53BA7"/>
    <w:rsid w:val="00C80C2A"/>
    <w:rsid w:val="00C8734F"/>
    <w:rsid w:val="00CA474D"/>
    <w:rsid w:val="00CA6F3F"/>
    <w:rsid w:val="00CB0879"/>
    <w:rsid w:val="00CB6171"/>
    <w:rsid w:val="00CB69AC"/>
    <w:rsid w:val="00CB6B53"/>
    <w:rsid w:val="00CC6902"/>
    <w:rsid w:val="00CD1E1A"/>
    <w:rsid w:val="00CF1E3F"/>
    <w:rsid w:val="00CF3420"/>
    <w:rsid w:val="00D01FDF"/>
    <w:rsid w:val="00D03680"/>
    <w:rsid w:val="00D10207"/>
    <w:rsid w:val="00D10719"/>
    <w:rsid w:val="00D14A74"/>
    <w:rsid w:val="00D14A94"/>
    <w:rsid w:val="00D16B3A"/>
    <w:rsid w:val="00D2298B"/>
    <w:rsid w:val="00D25ED0"/>
    <w:rsid w:val="00D2647C"/>
    <w:rsid w:val="00D26AD8"/>
    <w:rsid w:val="00D32C15"/>
    <w:rsid w:val="00D4445F"/>
    <w:rsid w:val="00D47A2E"/>
    <w:rsid w:val="00D602E9"/>
    <w:rsid w:val="00D661AF"/>
    <w:rsid w:val="00D75090"/>
    <w:rsid w:val="00D82D0A"/>
    <w:rsid w:val="00D8372E"/>
    <w:rsid w:val="00D91628"/>
    <w:rsid w:val="00D93306"/>
    <w:rsid w:val="00D972C4"/>
    <w:rsid w:val="00DA0CD0"/>
    <w:rsid w:val="00DA45C0"/>
    <w:rsid w:val="00DB0737"/>
    <w:rsid w:val="00DB21FB"/>
    <w:rsid w:val="00DB51AE"/>
    <w:rsid w:val="00DC0C8A"/>
    <w:rsid w:val="00DD5FAA"/>
    <w:rsid w:val="00DE26C8"/>
    <w:rsid w:val="00DF6964"/>
    <w:rsid w:val="00E066EA"/>
    <w:rsid w:val="00E06C2C"/>
    <w:rsid w:val="00E14324"/>
    <w:rsid w:val="00E164F3"/>
    <w:rsid w:val="00E24422"/>
    <w:rsid w:val="00E37122"/>
    <w:rsid w:val="00E37BD9"/>
    <w:rsid w:val="00E413DF"/>
    <w:rsid w:val="00E4422C"/>
    <w:rsid w:val="00E4457F"/>
    <w:rsid w:val="00E4509A"/>
    <w:rsid w:val="00E51B9F"/>
    <w:rsid w:val="00E52AC6"/>
    <w:rsid w:val="00E6611D"/>
    <w:rsid w:val="00E676D5"/>
    <w:rsid w:val="00E72A21"/>
    <w:rsid w:val="00E87A5B"/>
    <w:rsid w:val="00E95E97"/>
    <w:rsid w:val="00EA06A5"/>
    <w:rsid w:val="00EA2A57"/>
    <w:rsid w:val="00EB3199"/>
    <w:rsid w:val="00EC62B5"/>
    <w:rsid w:val="00ED0A25"/>
    <w:rsid w:val="00ED3E24"/>
    <w:rsid w:val="00ED426C"/>
    <w:rsid w:val="00ED66CD"/>
    <w:rsid w:val="00ED7167"/>
    <w:rsid w:val="00EE1A16"/>
    <w:rsid w:val="00EE3EDC"/>
    <w:rsid w:val="00EF10F8"/>
    <w:rsid w:val="00EF4823"/>
    <w:rsid w:val="00EF7026"/>
    <w:rsid w:val="00F041C7"/>
    <w:rsid w:val="00F05F74"/>
    <w:rsid w:val="00F069C3"/>
    <w:rsid w:val="00F10FD3"/>
    <w:rsid w:val="00F11A59"/>
    <w:rsid w:val="00F1444A"/>
    <w:rsid w:val="00F17BDC"/>
    <w:rsid w:val="00F223C9"/>
    <w:rsid w:val="00F24A26"/>
    <w:rsid w:val="00F271AD"/>
    <w:rsid w:val="00F31F70"/>
    <w:rsid w:val="00F33029"/>
    <w:rsid w:val="00F34059"/>
    <w:rsid w:val="00F371B3"/>
    <w:rsid w:val="00F4092E"/>
    <w:rsid w:val="00F41FE3"/>
    <w:rsid w:val="00F42089"/>
    <w:rsid w:val="00F4239A"/>
    <w:rsid w:val="00F466FD"/>
    <w:rsid w:val="00F51134"/>
    <w:rsid w:val="00F51BD3"/>
    <w:rsid w:val="00F560A3"/>
    <w:rsid w:val="00F569AD"/>
    <w:rsid w:val="00F623AD"/>
    <w:rsid w:val="00F741D1"/>
    <w:rsid w:val="00F74FE9"/>
    <w:rsid w:val="00F76831"/>
    <w:rsid w:val="00F76F84"/>
    <w:rsid w:val="00F811CD"/>
    <w:rsid w:val="00F8211C"/>
    <w:rsid w:val="00F84CD8"/>
    <w:rsid w:val="00F867A4"/>
    <w:rsid w:val="00F86FE3"/>
    <w:rsid w:val="00F90304"/>
    <w:rsid w:val="00F90545"/>
    <w:rsid w:val="00F97718"/>
    <w:rsid w:val="00FA0479"/>
    <w:rsid w:val="00FA0509"/>
    <w:rsid w:val="00FA335A"/>
    <w:rsid w:val="00FB29EA"/>
    <w:rsid w:val="00FB3B5F"/>
    <w:rsid w:val="00FB617D"/>
    <w:rsid w:val="00FB6C3E"/>
    <w:rsid w:val="00FC0C74"/>
    <w:rsid w:val="00FC67E5"/>
    <w:rsid w:val="00FD3D8C"/>
    <w:rsid w:val="00FD6297"/>
    <w:rsid w:val="00FD7B89"/>
    <w:rsid w:val="00FE40CD"/>
    <w:rsid w:val="00FF161A"/>
    <w:rsid w:val="00FF1CB6"/>
    <w:rsid w:val="0EF28005"/>
    <w:rsid w:val="1D35E442"/>
    <w:rsid w:val="235B08F0"/>
    <w:rsid w:val="32D4D8C6"/>
    <w:rsid w:val="3F0A1127"/>
    <w:rsid w:val="41B7D777"/>
    <w:rsid w:val="42704FF8"/>
    <w:rsid w:val="6ACF98CD"/>
    <w:rsid w:val="70C7F2AB"/>
    <w:rsid w:val="7490D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C37EE0"/>
  <w15:chartTrackingRefBased/>
  <w15:docId w15:val="{968DD74A-0B1E-46FC-888B-0513E15B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6A7B"/>
  </w:style>
  <w:style w:type="paragraph" w:styleId="Heading1">
    <w:name w:val="heading 1"/>
    <w:basedOn w:val="Normal"/>
    <w:next w:val="Normal"/>
    <w:link w:val="Heading1Char"/>
    <w:uiPriority w:val="9"/>
    <w:qFormat/>
    <w:rsid w:val="004834E0"/>
    <w:pPr>
      <w:keepNext/>
      <w:keepLines/>
      <w:numPr>
        <w:numId w:val="1"/>
      </w:numPr>
      <w:pBdr>
        <w:bottom w:val="single" w:sz="8" w:space="1" w:color="7A4573"/>
      </w:pBdr>
      <w:spacing w:before="360" w:after="240"/>
      <w:outlineLvl w:val="0"/>
    </w:pPr>
    <w:rPr>
      <w:rFonts w:asciiTheme="majorHAnsi" w:eastAsiaTheme="majorEastAsia" w:hAnsiTheme="majorHAnsi" w:cstheme="majorBidi"/>
      <w:b/>
      <w:bCs/>
      <w:caps/>
      <w:color w:val="7A4573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7C05"/>
    <w:pPr>
      <w:keepNext/>
      <w:keepLines/>
      <w:numPr>
        <w:ilvl w:val="1"/>
        <w:numId w:val="1"/>
      </w:numPr>
      <w:spacing w:before="360" w:after="120"/>
      <w:outlineLvl w:val="1"/>
    </w:pPr>
    <w:rPr>
      <w:rFonts w:eastAsiaTheme="majorEastAsia" w:cstheme="majorBidi"/>
      <w:bCs/>
      <w:caps/>
      <w:color w:val="000000" w:themeColor="text1"/>
      <w:sz w:val="24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5A05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Cs/>
      <w:caps/>
      <w:color w:val="000000" w:themeColor="text1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A6F3F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A6F3F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A6F3F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A6F3F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A6F3F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A6F3F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6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B90"/>
  </w:style>
  <w:style w:type="paragraph" w:styleId="Footer">
    <w:name w:val="footer"/>
    <w:basedOn w:val="Normal"/>
    <w:link w:val="FooterChar"/>
    <w:uiPriority w:val="99"/>
    <w:unhideWhenUsed/>
    <w:rsid w:val="00A61B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B90"/>
  </w:style>
  <w:style w:type="character" w:styleId="PlaceholderText">
    <w:name w:val="Placeholder Text"/>
    <w:basedOn w:val="DefaultParagraphFont"/>
    <w:uiPriority w:val="99"/>
    <w:semiHidden/>
    <w:rsid w:val="002F2A2A"/>
    <w:rPr>
      <w:color w:val="808080"/>
    </w:rPr>
  </w:style>
  <w:style w:type="paragraph" w:styleId="NoSpacing">
    <w:name w:val="No Spacing"/>
    <w:uiPriority w:val="1"/>
    <w:qFormat/>
    <w:rsid w:val="00CA6F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A6F3F"/>
    <w:rPr>
      <w:rFonts w:asciiTheme="majorHAnsi" w:eastAsiaTheme="majorEastAsia" w:hAnsiTheme="majorHAnsi" w:cstheme="majorBidi"/>
      <w:b/>
      <w:bCs/>
      <w:caps/>
      <w:color w:val="7A4573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A6F3F"/>
    <w:rPr>
      <w:rFonts w:eastAsiaTheme="majorEastAsia" w:cstheme="majorBidi"/>
      <w:bCs/>
      <w:caps/>
      <w:color w:val="000000" w:themeColor="text1"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A6F3F"/>
    <w:rPr>
      <w:rFonts w:asciiTheme="majorHAnsi" w:eastAsiaTheme="majorEastAsia" w:hAnsiTheme="majorHAnsi" w:cstheme="majorBidi"/>
      <w:bCs/>
      <w:caps/>
      <w:color w:val="000000" w:themeColor="text1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A6F3F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A6F3F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A6F3F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A6F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A6F3F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A6F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A6F3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A6F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6F3F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6F3F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A6F3F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A6F3F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A6F3F"/>
    <w:rPr>
      <w:i/>
      <w:iCs/>
      <w:color w:val="auto"/>
    </w:rPr>
  </w:style>
  <w:style w:type="paragraph" w:styleId="Quote">
    <w:name w:val="Quote"/>
    <w:basedOn w:val="Normal"/>
    <w:next w:val="Normal"/>
    <w:link w:val="QuoteChar"/>
    <w:uiPriority w:val="29"/>
    <w:qFormat/>
    <w:rsid w:val="00CA6F3F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A6F3F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A6F3F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A6F3F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A6F3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A6F3F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CA6F3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A6F3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A6F3F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CA6F3F"/>
    <w:pPr>
      <w:outlineLvl w:val="9"/>
    </w:pPr>
  </w:style>
  <w:style w:type="table" w:styleId="TableGrid">
    <w:name w:val="Table Grid"/>
    <w:basedOn w:val="TableNormal"/>
    <w:uiPriority w:val="39"/>
    <w:rsid w:val="00CA6F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A6F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F3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BB00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371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7122"/>
    <w:rPr>
      <w:color w:val="605E5C"/>
      <w:shd w:val="clear" w:color="auto" w:fill="E1DFDD"/>
    </w:rPr>
  </w:style>
  <w:style w:type="paragraph" w:customStyle="1" w:styleId="Default">
    <w:name w:val="Default"/>
    <w:rsid w:val="00332869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FC0C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FA05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50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A0509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EF702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163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5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4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2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3.png"/><Relationship Id="rId18" Type="http://schemas.openxmlformats.org/officeDocument/2006/relationships/hyperlink" Target="http://www.m365virtualmarathon.com" TargetMode="External"/><Relationship Id="rId26" Type="http://schemas.openxmlformats.org/officeDocument/2006/relationships/image" Target="media/image7.emf"/><Relationship Id="rId39" Type="http://schemas.openxmlformats.org/officeDocument/2006/relationships/hyperlink" Target="mailto:info@m365virtualmarathon.com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6.png"/><Relationship Id="rId34" Type="http://schemas.openxmlformats.org/officeDocument/2006/relationships/hyperlink" Target="altspace://account.altvr.com/api/spaces/meeting-hall---m365-community-9337" TargetMode="External"/><Relationship Id="rId42" Type="http://schemas.openxmlformats.org/officeDocument/2006/relationships/hyperlink" Target="https://docs.microsoft.com/en-us/MicrosoftTeams/guest-access" TargetMode="External"/><Relationship Id="rId47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www.microsoft.com/en-us/microsoft-365/microsoft-teams/download-app" TargetMode="External"/><Relationship Id="rId25" Type="http://schemas.openxmlformats.org/officeDocument/2006/relationships/hyperlink" Target="http://www.m365virtualmarathon.com/sponsors.html" TargetMode="External"/><Relationship Id="rId33" Type="http://schemas.openxmlformats.org/officeDocument/2006/relationships/hyperlink" Target="https://account.altvr.com/users/sign_up" TargetMode="External"/><Relationship Id="rId38" Type="http://schemas.openxmlformats.org/officeDocument/2006/relationships/hyperlink" Target="HTTPS://BIT.LY/MEDICALCORPSFUND" TargetMode="External"/><Relationship Id="rId46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harepointna.com/" TargetMode="External"/><Relationship Id="rId20" Type="http://schemas.openxmlformats.org/officeDocument/2006/relationships/image" Target="media/image5.png"/><Relationship Id="rId29" Type="http://schemas.openxmlformats.org/officeDocument/2006/relationships/image" Target="media/image10.png"/><Relationship Id="rId41" Type="http://schemas.openxmlformats.org/officeDocument/2006/relationships/hyperlink" Target="mailto:help@m365virtualmarathon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yperlink" Target="http://www.m365virtualmarathon.com/speakers.html" TargetMode="External"/><Relationship Id="rId32" Type="http://schemas.openxmlformats.org/officeDocument/2006/relationships/hyperlink" Target="https://altvr.com/get-altspacevr/" TargetMode="External"/><Relationship Id="rId37" Type="http://schemas.openxmlformats.org/officeDocument/2006/relationships/hyperlink" Target="HTTPS://GIVE.UWKC.ORG/M365VM" TargetMode="External"/><Relationship Id="rId40" Type="http://schemas.openxmlformats.org/officeDocument/2006/relationships/hyperlink" Target="mailto:help@m365virtualmarathon.com" TargetMode="External"/><Relationship Id="rId45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hyperlink" Target="https://bit.ly/M365VMYoutube" TargetMode="External"/><Relationship Id="rId23" Type="http://schemas.openxmlformats.org/officeDocument/2006/relationships/hyperlink" Target="http://www.m365virtualmarathon.com/sessions.html" TargetMode="External"/><Relationship Id="rId28" Type="http://schemas.openxmlformats.org/officeDocument/2006/relationships/image" Target="media/image9.png"/><Relationship Id="rId36" Type="http://schemas.openxmlformats.org/officeDocument/2006/relationships/hyperlink" Target="mailto:info@m365virtualmarathon.com" TargetMode="External"/><Relationship Id="rId10" Type="http://schemas.openxmlformats.org/officeDocument/2006/relationships/footnotes" Target="footnotes.xml"/><Relationship Id="rId19" Type="http://schemas.openxmlformats.org/officeDocument/2006/relationships/hyperlink" Target="http://www.m365virtualmarathon.com/schedulewithjoin.html" TargetMode="External"/><Relationship Id="rId31" Type="http://schemas.openxmlformats.org/officeDocument/2006/relationships/image" Target="media/image11.png"/><Relationship Id="rId44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4.png"/><Relationship Id="rId22" Type="http://schemas.openxmlformats.org/officeDocument/2006/relationships/hyperlink" Target="http://www.m365virtualmarathon.com/schedulewithjoin.html" TargetMode="External"/><Relationship Id="rId27" Type="http://schemas.openxmlformats.org/officeDocument/2006/relationships/image" Target="media/image8.png"/><Relationship Id="rId30" Type="http://schemas.openxmlformats.org/officeDocument/2006/relationships/hyperlink" Target="https://altvr.com/" TargetMode="External"/><Relationship Id="rId35" Type="http://schemas.openxmlformats.org/officeDocument/2006/relationships/hyperlink" Target="http://www.m365virtualmarathon.com" TargetMode="External"/><Relationship Id="rId43" Type="http://schemas.openxmlformats.org/officeDocument/2006/relationships/hyperlink" Target="https://bit.ly/M365VMYoutube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42AE0D305FC443AB46B87497036C68" ma:contentTypeVersion="11" ma:contentTypeDescription="Create a new document." ma:contentTypeScope="" ma:versionID="8519177ac13d8cb3f60a8011d4417b3d">
  <xsd:schema xmlns:xsd="http://www.w3.org/2001/XMLSchema" xmlns:xs="http://www.w3.org/2001/XMLSchema" xmlns:p="http://schemas.microsoft.com/office/2006/metadata/properties" xmlns:ns2="622668a6-c85c-4dce-9e20-3c5ba6531770" xmlns:ns3="657aaa5e-8e1a-4c7f-9bc2-6ed271418c2c" targetNamespace="http://schemas.microsoft.com/office/2006/metadata/properties" ma:root="true" ma:fieldsID="e1b6c3d2753d40173eafc77e54e0d192" ns2:_="" ns3:_="">
    <xsd:import namespace="622668a6-c85c-4dce-9e20-3c5ba6531770"/>
    <xsd:import namespace="657aaa5e-8e1a-4c7f-9bc2-6ed271418c2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2668a6-c85c-4dce-9e20-3c5ba65317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7aaa5e-8e1a-4c7f-9bc2-6ed271418c2c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D9A950-EA2D-42A2-9EE1-2E507DD4AE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2668a6-c85c-4dce-9e20-3c5ba6531770"/>
    <ds:schemaRef ds:uri="657aaa5e-8e1a-4c7f-9bc2-6ed271418c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F7B52A-06F9-45F9-B7DF-FA5FC3C5AB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787D85D-12D3-455B-9AEB-086F6890106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565A841-2C2C-4E08-9FEA-77BAEE98B3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</TotalTime>
  <Pages>1</Pages>
  <Words>1579</Words>
  <Characters>900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365VM - Producer Guidelines</vt:lpstr>
    </vt:vector>
  </TitlesOfParts>
  <Company>Butterfly Technologies</Company>
  <LinksUpToDate>false</LinksUpToDate>
  <CharactersWithSpaces>10562</CharactersWithSpaces>
  <SharedDoc>false</SharedDoc>
  <HLinks>
    <vt:vector size="252" baseType="variant">
      <vt:variant>
        <vt:i4>1966087</vt:i4>
      </vt:variant>
      <vt:variant>
        <vt:i4>183</vt:i4>
      </vt:variant>
      <vt:variant>
        <vt:i4>0</vt:i4>
      </vt:variant>
      <vt:variant>
        <vt:i4>5</vt:i4>
      </vt:variant>
      <vt:variant>
        <vt:lpwstr>https://bit.ly/M365VMYoutube</vt:lpwstr>
      </vt:variant>
      <vt:variant>
        <vt:lpwstr/>
      </vt:variant>
      <vt:variant>
        <vt:i4>5374028</vt:i4>
      </vt:variant>
      <vt:variant>
        <vt:i4>180</vt:i4>
      </vt:variant>
      <vt:variant>
        <vt:i4>0</vt:i4>
      </vt:variant>
      <vt:variant>
        <vt:i4>5</vt:i4>
      </vt:variant>
      <vt:variant>
        <vt:lpwstr>https://docs.microsoft.com/en-us/MicrosoftTeams/guest-access</vt:lpwstr>
      </vt:variant>
      <vt:variant>
        <vt:lpwstr>understand-the-limitations-for-guests</vt:lpwstr>
      </vt:variant>
      <vt:variant>
        <vt:i4>1179752</vt:i4>
      </vt:variant>
      <vt:variant>
        <vt:i4>177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1179752</vt:i4>
      </vt:variant>
      <vt:variant>
        <vt:i4>174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1179752</vt:i4>
      </vt:variant>
      <vt:variant>
        <vt:i4>171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4063343</vt:i4>
      </vt:variant>
      <vt:variant>
        <vt:i4>168</vt:i4>
      </vt:variant>
      <vt:variant>
        <vt:i4>0</vt:i4>
      </vt:variant>
      <vt:variant>
        <vt:i4>5</vt:i4>
      </vt:variant>
      <vt:variant>
        <vt:lpwstr>https://bit.ly/MEDICALCORPSFUND</vt:lpwstr>
      </vt:variant>
      <vt:variant>
        <vt:lpwstr/>
      </vt:variant>
      <vt:variant>
        <vt:i4>1769550</vt:i4>
      </vt:variant>
      <vt:variant>
        <vt:i4>165</vt:i4>
      </vt:variant>
      <vt:variant>
        <vt:i4>0</vt:i4>
      </vt:variant>
      <vt:variant>
        <vt:i4>5</vt:i4>
      </vt:variant>
      <vt:variant>
        <vt:lpwstr>https://give.uwkc.org/M365VM</vt:lpwstr>
      </vt:variant>
      <vt:variant>
        <vt:lpwstr/>
      </vt:variant>
      <vt:variant>
        <vt:i4>1179752</vt:i4>
      </vt:variant>
      <vt:variant>
        <vt:i4>162</vt:i4>
      </vt:variant>
      <vt:variant>
        <vt:i4>0</vt:i4>
      </vt:variant>
      <vt:variant>
        <vt:i4>5</vt:i4>
      </vt:variant>
      <vt:variant>
        <vt:lpwstr>mailto:info@m365virtualmarathon.com</vt:lpwstr>
      </vt:variant>
      <vt:variant>
        <vt:lpwstr/>
      </vt:variant>
      <vt:variant>
        <vt:i4>6619247</vt:i4>
      </vt:variant>
      <vt:variant>
        <vt:i4>159</vt:i4>
      </vt:variant>
      <vt:variant>
        <vt:i4>0</vt:i4>
      </vt:variant>
      <vt:variant>
        <vt:i4>5</vt:i4>
      </vt:variant>
      <vt:variant>
        <vt:lpwstr>http://www.m365virtualmarathon.com/</vt:lpwstr>
      </vt:variant>
      <vt:variant>
        <vt:lpwstr/>
      </vt:variant>
      <vt:variant>
        <vt:i4>1900590</vt:i4>
      </vt:variant>
      <vt:variant>
        <vt:i4>156</vt:i4>
      </vt:variant>
      <vt:variant>
        <vt:i4>0</vt:i4>
      </vt:variant>
      <vt:variant>
        <vt:i4>5</vt:i4>
      </vt:variant>
      <vt:variant>
        <vt:lpwstr/>
      </vt:variant>
      <vt:variant>
        <vt:lpwstr>_Sponsors</vt:lpwstr>
      </vt:variant>
      <vt:variant>
        <vt:i4>3866737</vt:i4>
      </vt:variant>
      <vt:variant>
        <vt:i4>153</vt:i4>
      </vt:variant>
      <vt:variant>
        <vt:i4>0</vt:i4>
      </vt:variant>
      <vt:variant>
        <vt:i4>5</vt:i4>
      </vt:variant>
      <vt:variant>
        <vt:lpwstr>altspace://account.altvr.com/api/spaces/meeting-hall---m365-community-9337</vt:lpwstr>
      </vt:variant>
      <vt:variant>
        <vt:lpwstr/>
      </vt:variant>
      <vt:variant>
        <vt:i4>7667714</vt:i4>
      </vt:variant>
      <vt:variant>
        <vt:i4>150</vt:i4>
      </vt:variant>
      <vt:variant>
        <vt:i4>0</vt:i4>
      </vt:variant>
      <vt:variant>
        <vt:i4>5</vt:i4>
      </vt:variant>
      <vt:variant>
        <vt:lpwstr>https://account.altvr.com/users/sign_up</vt:lpwstr>
      </vt:variant>
      <vt:variant>
        <vt:lpwstr/>
      </vt:variant>
      <vt:variant>
        <vt:i4>4456522</vt:i4>
      </vt:variant>
      <vt:variant>
        <vt:i4>147</vt:i4>
      </vt:variant>
      <vt:variant>
        <vt:i4>0</vt:i4>
      </vt:variant>
      <vt:variant>
        <vt:i4>5</vt:i4>
      </vt:variant>
      <vt:variant>
        <vt:lpwstr>https://altvr.com/get-altspacevr/</vt:lpwstr>
      </vt:variant>
      <vt:variant>
        <vt:lpwstr/>
      </vt:variant>
      <vt:variant>
        <vt:i4>6619177</vt:i4>
      </vt:variant>
      <vt:variant>
        <vt:i4>144</vt:i4>
      </vt:variant>
      <vt:variant>
        <vt:i4>0</vt:i4>
      </vt:variant>
      <vt:variant>
        <vt:i4>5</vt:i4>
      </vt:variant>
      <vt:variant>
        <vt:lpwstr>https://altvr.com/</vt:lpwstr>
      </vt:variant>
      <vt:variant>
        <vt:lpwstr/>
      </vt:variant>
      <vt:variant>
        <vt:i4>5111879</vt:i4>
      </vt:variant>
      <vt:variant>
        <vt:i4>141</vt:i4>
      </vt:variant>
      <vt:variant>
        <vt:i4>0</vt:i4>
      </vt:variant>
      <vt:variant>
        <vt:i4>5</vt:i4>
      </vt:variant>
      <vt:variant>
        <vt:lpwstr>http://www.m365virtualmarathon.com/sponsors.html</vt:lpwstr>
      </vt:variant>
      <vt:variant>
        <vt:lpwstr/>
      </vt:variant>
      <vt:variant>
        <vt:i4>6029378</vt:i4>
      </vt:variant>
      <vt:variant>
        <vt:i4>138</vt:i4>
      </vt:variant>
      <vt:variant>
        <vt:i4>0</vt:i4>
      </vt:variant>
      <vt:variant>
        <vt:i4>5</vt:i4>
      </vt:variant>
      <vt:variant>
        <vt:lpwstr>http://www.m365virtualmarathon.com/speakers.html</vt:lpwstr>
      </vt:variant>
      <vt:variant>
        <vt:lpwstr/>
      </vt:variant>
      <vt:variant>
        <vt:i4>5505103</vt:i4>
      </vt:variant>
      <vt:variant>
        <vt:i4>135</vt:i4>
      </vt:variant>
      <vt:variant>
        <vt:i4>0</vt:i4>
      </vt:variant>
      <vt:variant>
        <vt:i4>5</vt:i4>
      </vt:variant>
      <vt:variant>
        <vt:lpwstr>http://www.m365virtualmarathon.com/sessions.html</vt:lpwstr>
      </vt:variant>
      <vt:variant>
        <vt:lpwstr/>
      </vt:variant>
      <vt:variant>
        <vt:i4>4194387</vt:i4>
      </vt:variant>
      <vt:variant>
        <vt:i4>132</vt:i4>
      </vt:variant>
      <vt:variant>
        <vt:i4>0</vt:i4>
      </vt:variant>
      <vt:variant>
        <vt:i4>5</vt:i4>
      </vt:variant>
      <vt:variant>
        <vt:lpwstr>http://www.m365virtualmarathon.com/schedulewithjoin.html</vt:lpwstr>
      </vt:variant>
      <vt:variant>
        <vt:lpwstr/>
      </vt:variant>
      <vt:variant>
        <vt:i4>4194387</vt:i4>
      </vt:variant>
      <vt:variant>
        <vt:i4>129</vt:i4>
      </vt:variant>
      <vt:variant>
        <vt:i4>0</vt:i4>
      </vt:variant>
      <vt:variant>
        <vt:i4>5</vt:i4>
      </vt:variant>
      <vt:variant>
        <vt:lpwstr>http://www.m365virtualmarathon.com/schedulewithjoin.html</vt:lpwstr>
      </vt:variant>
      <vt:variant>
        <vt:lpwstr/>
      </vt:variant>
      <vt:variant>
        <vt:i4>6619247</vt:i4>
      </vt:variant>
      <vt:variant>
        <vt:i4>126</vt:i4>
      </vt:variant>
      <vt:variant>
        <vt:i4>0</vt:i4>
      </vt:variant>
      <vt:variant>
        <vt:i4>5</vt:i4>
      </vt:variant>
      <vt:variant>
        <vt:lpwstr>http://www.m365virtualmarathon.com/</vt:lpwstr>
      </vt:variant>
      <vt:variant>
        <vt:lpwstr/>
      </vt:variant>
      <vt:variant>
        <vt:i4>3735596</vt:i4>
      </vt:variant>
      <vt:variant>
        <vt:i4>123</vt:i4>
      </vt:variant>
      <vt:variant>
        <vt:i4>0</vt:i4>
      </vt:variant>
      <vt:variant>
        <vt:i4>5</vt:i4>
      </vt:variant>
      <vt:variant>
        <vt:lpwstr>https://www.microsoft.com/en-us/microsoft-365/microsoft-teams/download-app</vt:lpwstr>
      </vt:variant>
      <vt:variant>
        <vt:lpwstr/>
      </vt:variant>
      <vt:variant>
        <vt:i4>5242905</vt:i4>
      </vt:variant>
      <vt:variant>
        <vt:i4>120</vt:i4>
      </vt:variant>
      <vt:variant>
        <vt:i4>0</vt:i4>
      </vt:variant>
      <vt:variant>
        <vt:i4>5</vt:i4>
      </vt:variant>
      <vt:variant>
        <vt:lpwstr>https://www.sharepointna.com/</vt:lpwstr>
      </vt:variant>
      <vt:variant>
        <vt:lpwstr/>
      </vt:variant>
      <vt:variant>
        <vt:i4>1966087</vt:i4>
      </vt:variant>
      <vt:variant>
        <vt:i4>117</vt:i4>
      </vt:variant>
      <vt:variant>
        <vt:i4>0</vt:i4>
      </vt:variant>
      <vt:variant>
        <vt:i4>5</vt:i4>
      </vt:variant>
      <vt:variant>
        <vt:lpwstr>https://bit.ly/M365VMYoutube</vt:lpwstr>
      </vt:variant>
      <vt:variant>
        <vt:lpwstr/>
      </vt:variant>
      <vt:variant>
        <vt:i4>131078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1319417</vt:lpwstr>
      </vt:variant>
      <vt:variant>
        <vt:i4>137631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1319416</vt:lpwstr>
      </vt:variant>
      <vt:variant>
        <vt:i4>144185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1319415</vt:lpwstr>
      </vt:variant>
      <vt:variant>
        <vt:i4>150739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1319414</vt:lpwstr>
      </vt:variant>
      <vt:variant>
        <vt:i4>104863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1319413</vt:lpwstr>
      </vt:variant>
      <vt:variant>
        <vt:i4>111417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1319412</vt:lpwstr>
      </vt:variant>
      <vt:variant>
        <vt:i4>117971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1319411</vt:lpwstr>
      </vt:variant>
      <vt:variant>
        <vt:i4>124524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1319410</vt:lpwstr>
      </vt:variant>
      <vt:variant>
        <vt:i4>170399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1319409</vt:lpwstr>
      </vt:variant>
      <vt:variant>
        <vt:i4>176953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1319408</vt:lpwstr>
      </vt:variant>
      <vt:variant>
        <vt:i4>131078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1319407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1319406</vt:lpwstr>
      </vt:variant>
      <vt:variant>
        <vt:i4>144185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1319405</vt:lpwstr>
      </vt:variant>
      <vt:variant>
        <vt:i4>150739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1319404</vt:lpwstr>
      </vt:variant>
      <vt:variant>
        <vt:i4>104863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1319403</vt:lpwstr>
      </vt:variant>
      <vt:variant>
        <vt:i4>111417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1319402</vt:lpwstr>
      </vt:variant>
      <vt:variant>
        <vt:i4>117971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1319401</vt:lpwstr>
      </vt:variant>
      <vt:variant>
        <vt:i4>124524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1319400</vt:lpwstr>
      </vt:variant>
      <vt:variant>
        <vt:i4>19005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131939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65VM - Attendee Guide</dc:title>
  <dc:subject/>
  <dc:creator>Galen Keene</dc:creator>
  <cp:keywords/>
  <dc:description/>
  <cp:lastModifiedBy>Ryan Schouten</cp:lastModifiedBy>
  <cp:revision>122</cp:revision>
  <cp:lastPrinted>2020-05-26T00:40:00Z</cp:lastPrinted>
  <dcterms:created xsi:type="dcterms:W3CDTF">2020-05-20T15:24:00Z</dcterms:created>
  <dcterms:modified xsi:type="dcterms:W3CDTF">2020-05-26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42AE0D305FC443AB46B87497036C68</vt:lpwstr>
  </property>
</Properties>
</file>